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09526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5DC4A72" w:rsidR="0082223F" w:rsidRDefault="0082223F" w:rsidP="0082223F">
      <w:pPr>
        <w:pStyle w:val="Title"/>
      </w:pPr>
      <w:r>
        <w:t xml:space="preserve">Week </w:t>
      </w:r>
      <w:r w:rsidR="00141A13">
        <w:t>6</w:t>
      </w:r>
      <w:r>
        <w:t xml:space="preserve">: </w:t>
      </w:r>
      <w:r w:rsidR="00141A13">
        <w:t>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F20A831" w:rsidR="0082223F" w:rsidRDefault="0082223F" w:rsidP="0082223F">
      <w:pPr>
        <w:jc w:val="center"/>
      </w:pPr>
      <w:r>
        <w:t>TIM-</w:t>
      </w:r>
      <w:r w:rsidR="005C39BA">
        <w:t>7</w:t>
      </w:r>
      <w:r w:rsidR="002F2E59">
        <w:t>2</w:t>
      </w:r>
      <w:r w:rsidR="005C39BA">
        <w:t>4</w:t>
      </w:r>
      <w:r w:rsidR="005A04C7">
        <w:t>5</w:t>
      </w:r>
      <w:r>
        <w:t>:</w:t>
      </w:r>
      <w:r w:rsidR="00141A13">
        <w:t xml:space="preserve"> </w:t>
      </w:r>
      <w:r w:rsidR="005A04C7">
        <w:t xml:space="preserve">Directed </w:t>
      </w:r>
      <w:r w:rsidR="002F2E59">
        <w:t>Constructive Research</w:t>
      </w:r>
    </w:p>
    <w:p w14:paraId="13BFFB78" w14:textId="33674A22" w:rsidR="00CB25E9" w:rsidRDefault="00141A13" w:rsidP="0082223F">
      <w:pPr>
        <w:jc w:val="center"/>
      </w:pPr>
      <w:r>
        <w:t>August 1,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B420BB9" w:rsidR="0082223F" w:rsidRDefault="00141A13" w:rsidP="005B7079">
      <w:pPr>
        <w:pStyle w:val="Heading1"/>
      </w:pPr>
      <w:r>
        <w:lastRenderedPageBreak/>
        <w:t>Literature Review</w:t>
      </w:r>
    </w:p>
    <w:p w14:paraId="59234D7E" w14:textId="42F36B38" w:rsidR="0007160D" w:rsidRDefault="0007160D" w:rsidP="0007160D">
      <w:pPr>
        <w:pStyle w:val="Heading2"/>
      </w:pPr>
      <w:r>
        <w:t xml:space="preserve">Who is the </w:t>
      </w:r>
      <w:proofErr w:type="gramStart"/>
      <w:r>
        <w:t>customer</w:t>
      </w:r>
      <w:proofErr w:type="gramEnd"/>
    </w:p>
    <w:p w14:paraId="2481758B" w14:textId="3C9AD15D" w:rsidR="008F6ABA" w:rsidRDefault="00141A13" w:rsidP="008F6ABA">
      <w:r>
        <w:tab/>
        <w:t>A demographic timebomb will create significant pressure on the global health care system because people live longer, have fewer children, and medical costs continue to increase</w:t>
      </w:r>
      <w:r w:rsidR="00F55533">
        <w:t xml:space="preserve"> (Piggott, 2016; Stone, 2017)</w:t>
      </w:r>
      <w:r>
        <w:t>.  When patients cannot afford the required care, either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sidR="00DB026E">
            <w:rPr>
              <w:noProof/>
            </w:rPr>
            <w:t xml:space="preserve"> (Muhsin, Munyogwa, Kibusi, &amp; Seif, 2020, p. 1)</w:t>
          </w:r>
          <w:r>
            <w:fldChar w:fldCharType="end"/>
          </w:r>
        </w:sdtContent>
      </w:sdt>
      <w:r>
        <w:t xml:space="preserve">.”  </w:t>
      </w:r>
      <w:r w:rsidR="00F55533">
        <w:t>Economic constraints within those countries will limit the effectiveness of their w</w:t>
      </w:r>
      <w:r>
        <w:t xml:space="preserve">elfare programs </w:t>
      </w:r>
      <w:r w:rsidR="00F55533">
        <w:t xml:space="preserve">and </w:t>
      </w:r>
      <w:r>
        <w:t>adequate services</w:t>
      </w:r>
      <w:r w:rsidR="00F55533">
        <w:t xml:space="preserve"> availability</w:t>
      </w:r>
      <w:r>
        <w:t>.</w:t>
      </w:r>
      <w:r w:rsidR="008F6ABA">
        <w:t xml:space="preserve"> Additionally, over one billion globally have a </w:t>
      </w:r>
      <w:r w:rsidR="00AE2D09">
        <w:t xml:space="preserve">limiting </w:t>
      </w:r>
      <w:r w:rsidR="008F6ABA">
        <w:t>disability</w:t>
      </w:r>
      <w:r w:rsidR="00AE2D09">
        <w:t xml:space="preserve"> that requires additional support</w:t>
      </w:r>
      <w:sdt>
        <w:sdtPr>
          <w:id w:val="-1293350902"/>
          <w:citation/>
        </w:sdtPr>
        <w:sdtEndPr/>
        <w:sdtContent>
          <w:r w:rsidR="008F6ABA">
            <w:fldChar w:fldCharType="begin"/>
          </w:r>
          <w:r w:rsidR="00951421">
            <w:instrText xml:space="preserve">CITATION Mor08 \l 1033 </w:instrText>
          </w:r>
          <w:r w:rsidR="008F6ABA">
            <w:fldChar w:fldCharType="separate"/>
          </w:r>
          <w:r w:rsidR="00DB026E">
            <w:rPr>
              <w:noProof/>
            </w:rPr>
            <w:t xml:space="preserve"> (Morris, 2008)</w:t>
          </w:r>
          <w:r w:rsidR="008F6ABA">
            <w:fldChar w:fldCharType="end"/>
          </w:r>
        </w:sdtContent>
      </w:sdt>
      <w:r w:rsidR="008F6ABA">
        <w:t xml:space="preserve">.  </w:t>
      </w:r>
      <w:r>
        <w:t>Medical facilities need mechanisms to defuse the situation by reducing costs and deferring the transition to an assisted living home.</w:t>
      </w:r>
    </w:p>
    <w:p w14:paraId="342910BD" w14:textId="5D2CA6DA" w:rsidR="0007160D" w:rsidRDefault="0007160D" w:rsidP="0007160D">
      <w:pPr>
        <w:pStyle w:val="Heading2"/>
      </w:pPr>
      <w:r>
        <w:t>Challenges with current solutions</w:t>
      </w:r>
    </w:p>
    <w:p w14:paraId="40619F71" w14:textId="3F4FD189" w:rsidR="00AE2D09" w:rsidRDefault="00AE2D09" w:rsidP="00AE2D09">
      <w:pPr>
        <w:ind w:firstLine="720"/>
      </w:pPr>
      <w:r>
        <w:t xml:space="preserve">Inversely, the explosive growth across IoT, Cloud, Big Data, and Mobile (ICBM) </w:t>
      </w:r>
      <w:r w:rsidR="00774061">
        <w:t>continuously decreases costs and enables</w:t>
      </w:r>
      <w:r>
        <w:t xml:space="preserve"> new scenarios.  These technologies will revolutionize the health care and wellbeing industries.  Academic and commercial vendors are continuously delivering innovations across these domains.  However, mainstream offerings primarily focus on measuring simple body metrics</w:t>
      </w:r>
      <w:sdt>
        <w:sdtPr>
          <w:id w:val="841585053"/>
          <w:citation/>
        </w:sdtPr>
        <w:sdtEndPr/>
        <w:sdtContent>
          <w:r>
            <w:fldChar w:fldCharType="begin"/>
          </w:r>
          <w:r>
            <w:instrText xml:space="preserve"> CITATION Kor13 \l 1033 </w:instrText>
          </w:r>
          <w:r>
            <w:fldChar w:fldCharType="separate"/>
          </w:r>
          <w:r w:rsidR="00DB026E">
            <w:rPr>
              <w:noProof/>
            </w:rPr>
            <w:t xml:space="preserve"> (Koreshoff, Robertson, &amp; Leong, 2013)</w:t>
          </w:r>
          <w:r>
            <w:fldChar w:fldCharType="end"/>
          </w:r>
        </w:sdtContent>
      </w:sdt>
      <w:r>
        <w:t xml:space="preserve">.  While these products provide incremental value, they do not move the needle.  Nearly eight years later, the industry myopically drives toward wearable IoT devices (Tun et al., 2021).  Researchers concentrating on these areas make sense due to the low barrier to entry.  Though, that same ease is commoditizing the products </w:t>
      </w:r>
      <w:r w:rsidR="00A40EA1">
        <w:t xml:space="preserve">available </w:t>
      </w:r>
      <w:r>
        <w:t>and stifl</w:t>
      </w:r>
      <w:r w:rsidR="00951421">
        <w:t>ing</w:t>
      </w:r>
      <w:r>
        <w:t xml:space="preserve"> creativity.</w:t>
      </w:r>
    </w:p>
    <w:p w14:paraId="43503230" w14:textId="14C9CAC3" w:rsidR="0007160D" w:rsidRDefault="00431B2A" w:rsidP="0007160D">
      <w:pPr>
        <w:ind w:firstLine="720"/>
      </w:pPr>
      <w:r>
        <w:lastRenderedPageBreak/>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sidR="00DB026E">
            <w:rPr>
              <w:noProof/>
            </w:rPr>
            <w:t xml:space="preserve"> (Ferati, Kurti, Vogel, &amp; Raufi, 2016)</w:t>
          </w:r>
          <w:r>
            <w:fldChar w:fldCharType="end"/>
          </w:r>
        </w:sdtContent>
      </w:sdt>
      <w:r>
        <w:t xml:space="preserve">.  For example, these solutions often support safety functions and require uninterrupted monitoring.  Wearable IoT has inherent risks that the patient will disable or forget the device.  This situation is </w:t>
      </w:r>
      <w:r w:rsidR="00A40EA1">
        <w:t>particularly</w:t>
      </w:r>
      <w:r>
        <w:t xml:space="preserve"> profound in patients with memory impairments like dementia </w:t>
      </w:r>
      <w:sdt>
        <w:sdtPr>
          <w:id w:val="861636948"/>
          <w:citation/>
        </w:sdtPr>
        <w:sdtEndPr/>
        <w:sdtContent>
          <w:r>
            <w:fldChar w:fldCharType="begin"/>
          </w:r>
          <w:r>
            <w:instrText xml:space="preserve">CITATION Car17 \l 1033 </w:instrText>
          </w:r>
          <w:r>
            <w:fldChar w:fldCharType="separate"/>
          </w:r>
          <w:r w:rsidR="00DB026E">
            <w:rPr>
              <w:noProof/>
            </w:rPr>
            <w:t>(Wilson, 2017)</w:t>
          </w:r>
          <w:r>
            <w:fldChar w:fldCharType="end"/>
          </w:r>
        </w:sdtContent>
      </w:sdt>
      <w:r>
        <w:t>.</w:t>
      </w:r>
      <w:r w:rsidR="00146A8B">
        <w:t xml:space="preserve">  </w:t>
      </w:r>
      <w:r w:rsidR="007152BF">
        <w:t xml:space="preserve">Additionally, the obtrusive nature of wearable technologies makes them impractical for extended duration scenarios (Razzaq et al., 2020; Singla et al., 2010). </w:t>
      </w:r>
      <w:r w:rsidR="00146A8B">
        <w:t xml:space="preserve">Alternatively, specific vendors utilize </w:t>
      </w:r>
      <w:r w:rsidR="00774061">
        <w:t xml:space="preserve">voice-enabled </w:t>
      </w:r>
      <w:r w:rsidR="00146A8B">
        <w:t xml:space="preserve">Personal Digital Assistants (PDA) (e.g., Amazon Alexa).  These products </w:t>
      </w:r>
      <w:r w:rsidR="00774061">
        <w:t>effectively set reminders and record</w:t>
      </w:r>
      <w:r w:rsidR="00146A8B">
        <w:t xml:space="preserve"> activities (Tan et al., 2020).  However, several scenarios cannot exploit vocal interactions, such as non-native speakers and </w:t>
      </w:r>
      <w:r w:rsidR="00BB309A">
        <w:t xml:space="preserve">individuals with </w:t>
      </w:r>
      <w:r w:rsidR="00146A8B">
        <w:t xml:space="preserve">vocal </w:t>
      </w:r>
      <w:r w:rsidR="00BB309A">
        <w:t>disorders</w:t>
      </w:r>
      <w:r w:rsidR="00146A8B">
        <w:t>.</w:t>
      </w:r>
    </w:p>
    <w:p w14:paraId="34529236" w14:textId="02EB7C86" w:rsidR="007152BF" w:rsidRDefault="00A40EA1" w:rsidP="00431B2A">
      <w:pPr>
        <w:ind w:firstLine="720"/>
      </w:pPr>
      <w:r>
        <w:t xml:space="preserve">Assisted living facilities use trained nurses to mitigate these issues.  Having a human inspect the patient </w:t>
      </w:r>
      <w:r w:rsidR="007152BF">
        <w:t xml:space="preserve">visually </w:t>
      </w:r>
      <w:r>
        <w:t>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sidR="00DB026E">
            <w:rPr>
              <w:noProof/>
            </w:rPr>
            <w:t xml:space="preserve"> (US Bureau of Labor Statistics, 2020)</w:t>
          </w:r>
          <w:r>
            <w:fldChar w:fldCharType="end"/>
          </w:r>
        </w:sdtContent>
      </w:sdt>
      <w:r>
        <w:t xml:space="preserve">.  Due to the high cost, few patients have private nurses and receive fractional supervision </w:t>
      </w:r>
      <w:proofErr w:type="spellStart"/>
      <w:r>
        <w:t>timeslices</w:t>
      </w:r>
      <w:proofErr w:type="spellEnd"/>
      <w:r>
        <w:t>.  Instead, patients could receive continuous observation at lower costs using Computer Vision.</w:t>
      </w:r>
      <w:r w:rsidR="00DE3360">
        <w:t xml:space="preserve"> A</w:t>
      </w:r>
      <w:r w:rsidR="003A36DE">
        <w:t>rtificial Intelligence and Machine Learning (AI/ML) models can observe patient behavior and react accordingly.</w:t>
      </w:r>
    </w:p>
    <w:p w14:paraId="3DB47E2E" w14:textId="600DF558" w:rsidR="0007160D" w:rsidRDefault="0007160D" w:rsidP="0007160D">
      <w:pPr>
        <w:pStyle w:val="Heading2"/>
      </w:pPr>
      <w:r>
        <w:t>Implementing unobtrusive systems</w:t>
      </w:r>
    </w:p>
    <w:p w14:paraId="040724DC" w14:textId="1732E520" w:rsidR="003A36DE" w:rsidRDefault="00DE3360" w:rsidP="00431B2A">
      <w:pPr>
        <w:ind w:firstLine="720"/>
      </w:pPr>
      <w:r>
        <w:t>Amazon Go, a cashier-less store, proves the potential through sophisticated computer vision technologies that can even protect against shoplifting (</w:t>
      </w:r>
      <w:proofErr w:type="spellStart"/>
      <w:r>
        <w:t>Wankdhede</w:t>
      </w:r>
      <w:proofErr w:type="spellEnd"/>
      <w:r>
        <w:t xml:space="preserve"> et al., 218).  However, training these </w:t>
      </w:r>
      <w:r w:rsidR="007152BF">
        <w:t xml:space="preserve">computer vision </w:t>
      </w:r>
      <w:r>
        <w:t xml:space="preserve">models </w:t>
      </w:r>
      <w:r w:rsidR="007152BF">
        <w:t xml:space="preserve">requires </w:t>
      </w:r>
      <w:r>
        <w:t>domain-specific</w:t>
      </w:r>
      <w:r w:rsidR="007152BF">
        <w:t xml:space="preserve"> video clips (Das et al., 2019; Razzaq et al., 2020).  Most open-source datasets contain outdoor and sporting activity, which is generally different from indoor behavior.</w:t>
      </w:r>
      <w:r>
        <w:t xml:space="preserve">  Researchers </w:t>
      </w:r>
      <w:r w:rsidR="00774061">
        <w:t>mitigate</w:t>
      </w:r>
      <w:r>
        <w:t xml:space="preserve"> these issues </w:t>
      </w:r>
      <w:r w:rsidR="007152BF">
        <w:t xml:space="preserve">by minimizing </w:t>
      </w:r>
      <w:r>
        <w:lastRenderedPageBreak/>
        <w:t xml:space="preserve">project scope (Yi &amp; Feng, 2021; Chen et al., 2020).  While this is acceptable during </w:t>
      </w:r>
      <w:r w:rsidR="007152BF">
        <w:t xml:space="preserve">the </w:t>
      </w:r>
      <w:r>
        <w:t>proof-of-concept design, it will impact productization.</w:t>
      </w:r>
    </w:p>
    <w:p w14:paraId="437A6E9C" w14:textId="58578E38" w:rsidR="00B257FB" w:rsidRDefault="007152BF" w:rsidP="003936AD">
      <w:pPr>
        <w:ind w:firstLine="720"/>
      </w:pPr>
      <w:r>
        <w:t xml:space="preserve">After creating the training video, perform Human Activity Recognition (HAR) through a </w:t>
      </w:r>
      <w:r w:rsidR="000B6645">
        <w:t>two</w:t>
      </w:r>
      <w:r>
        <w:t>-step process</w:t>
      </w:r>
      <w:r w:rsidR="00BD649C">
        <w:t xml:space="preserve"> (Razzaq et al., 2020; Chen et al., 2020; Yi &amp; Feng, 2021)</w:t>
      </w:r>
      <w:r>
        <w:t>.  First, a process extracts the subject’s skeletal position from a given frame.</w:t>
      </w:r>
      <w:r w:rsidR="000B6645">
        <w:t xml:space="preserve">  This phase begins with decoding the information into RGB+D (Red Green Blue and Depth) matrices.  Next, the researchers use Convolutional Neural Networks (CNN) to identify the body parts within the frame.  If the room has multiple cameras, then a normalization process must build a consistent 3-D representation.  The normalization needs to also account for noise and scaling challenges.  These issues occur because the patient can freely move around the room. Microsoft’s Kinect Sensor supports automating this step to a certain extent.  Alternatively, Carnegie Mellon University’s Open Pose library can approximate the 3-D skeletal structure from 2-D images.</w:t>
      </w:r>
      <w:r w:rsidR="003936AD">
        <w:t xml:space="preserve">  </w:t>
      </w:r>
    </w:p>
    <w:p w14:paraId="31F7EE7C" w14:textId="09D02192" w:rsidR="00B257FB" w:rsidRDefault="00B257FB" w:rsidP="00B257FB">
      <w:pPr>
        <w:pStyle w:val="Caption"/>
      </w:pPr>
      <w:r>
        <w:t>Figure 1: Extract Skeletal Process</w:t>
      </w:r>
    </w:p>
    <w:p w14:paraId="4852E23A" w14:textId="3D2A07C8" w:rsidR="00B257FB" w:rsidRDefault="00B257FB" w:rsidP="00B257FB">
      <w:r>
        <w:rPr>
          <w:noProof/>
        </w:rPr>
        <w:drawing>
          <wp:inline distT="0" distB="0" distL="0" distR="0" wp14:anchorId="1079599A" wp14:editId="427644D5">
            <wp:extent cx="5486400" cy="1619250"/>
            <wp:effectExtent l="0" t="0" r="3810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16F743DD" w14:textId="45C2231B" w:rsidR="007152BF" w:rsidRDefault="000B6645" w:rsidP="0007160D">
      <w:pPr>
        <w:ind w:firstLine="720"/>
      </w:pPr>
      <w:r>
        <w:t>Second, a process needs to determine the skeletal changes by comparing the input 3-D skeleton against the previous frame’s position.  After determining the delta movement updates, a recurrent sequence algorithm predicts the activity.  The implementation is different between each publication (e.g., Dynamic Time Warping and Long-Term Short-Term Memory LTSM). However, the general strategy of using Recurrent Neural Networks (RNN) remains the same.</w:t>
      </w:r>
      <w:r w:rsidR="003936AD">
        <w:t xml:space="preserve">  After evaluating a sequence of skeletal movements, the algorithm will classify the action.</w:t>
      </w:r>
    </w:p>
    <w:p w14:paraId="3D9E180D" w14:textId="668CA7FE" w:rsidR="00B257FB" w:rsidRDefault="00B257FB" w:rsidP="00B257FB">
      <w:pPr>
        <w:pStyle w:val="Caption"/>
      </w:pPr>
      <w:r>
        <w:lastRenderedPageBreak/>
        <w:t>Figure 2: Movement Classification</w:t>
      </w:r>
    </w:p>
    <w:p w14:paraId="16F049CA" w14:textId="218A6DD6" w:rsidR="00B257FB" w:rsidRDefault="00B257FB" w:rsidP="00B257FB">
      <w:r>
        <w:rPr>
          <w:noProof/>
        </w:rPr>
        <w:drawing>
          <wp:inline distT="0" distB="0" distL="0" distR="0" wp14:anchorId="2151F0C0" wp14:editId="550A4816">
            <wp:extent cx="5486400" cy="1543050"/>
            <wp:effectExtent l="19050" t="0" r="190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56A4821C" w14:textId="2C420875" w:rsidR="0007160D" w:rsidRDefault="0007160D" w:rsidP="0007160D">
      <w:pPr>
        <w:pStyle w:val="Heading2"/>
      </w:pPr>
      <w:r>
        <w:t>Scaling the classification process</w:t>
      </w:r>
    </w:p>
    <w:p w14:paraId="1D7DAEF9" w14:textId="039BC600" w:rsidR="0011455E" w:rsidRDefault="0007160D" w:rsidP="0011455E">
      <w:r>
        <w:tab/>
        <w:t>It would be challenging to build one movement classification system that supports the entire universe of human activities.  Instead, production systems blend hundreds of models into ensemble algorithms</w:t>
      </w:r>
      <w:sdt>
        <w:sdtPr>
          <w:id w:val="-652908628"/>
          <w:citation/>
        </w:sdtPr>
        <w:sdtEndPr/>
        <w:sdtContent>
          <w:r>
            <w:fldChar w:fldCharType="begin"/>
          </w:r>
          <w:r>
            <w:instrText xml:space="preserve"> CITATION Bel07 \l 1033 </w:instrText>
          </w:r>
          <w:r>
            <w:fldChar w:fldCharType="separate"/>
          </w:r>
          <w:r w:rsidR="00DB026E">
            <w:rPr>
              <w:noProof/>
            </w:rPr>
            <w:t xml:space="preserve"> (Bell, Koren, &amp; Volinsky, 2009)</w:t>
          </w:r>
          <w:r>
            <w:fldChar w:fldCharType="end"/>
          </w:r>
        </w:sdtContent>
      </w:sdt>
      <w:r>
        <w:t>.  For example, predicting that the subject is picking up a fork, spoon, or cup is similar.  The classifier can determine which</w:t>
      </w:r>
      <w:r w:rsidR="00006492">
        <w:t xml:space="preserve"> </w:t>
      </w:r>
      <w:proofErr w:type="spellStart"/>
      <w:r w:rsidR="00006492">
        <w:t>subactivity</w:t>
      </w:r>
      <w:proofErr w:type="spellEnd"/>
      <w:r w:rsidR="00006492">
        <w:t xml:space="preserve"> compositing predictions the subject lifts an object and a standard object classifier.</w:t>
      </w:r>
      <w:r w:rsidR="0011455E">
        <w:t xml:space="preserve">  </w:t>
      </w:r>
    </w:p>
    <w:p w14:paraId="7C4B4552" w14:textId="53A18172" w:rsidR="0007160D" w:rsidRPr="0007160D" w:rsidRDefault="0011455E" w:rsidP="0011455E">
      <w:pPr>
        <w:ind w:firstLine="720"/>
      </w:pPr>
      <w:r>
        <w:t>Though, in practice, there can be issues programmatically choosing the correct composite models.  One solution involves executing dozens of binary classifiers, then filtering the outputs using a voting scheme</w:t>
      </w:r>
      <w:sdt>
        <w:sdtPr>
          <w:id w:val="2038686732"/>
          <w:citation/>
        </w:sdtPr>
        <w:sdtEndPr/>
        <w:sdtContent>
          <w:r>
            <w:fldChar w:fldCharType="begin"/>
          </w:r>
          <w:r>
            <w:instrText xml:space="preserve"> CITATION Del21 \l 1033 </w:instrText>
          </w:r>
          <w:r>
            <w:fldChar w:fldCharType="separate"/>
          </w:r>
          <w:r w:rsidR="00DB026E">
            <w:rPr>
              <w:noProof/>
            </w:rPr>
            <w:t xml:space="preserve"> (Delgado, 2021)</w:t>
          </w:r>
          <w:r>
            <w:fldChar w:fldCharType="end"/>
          </w:r>
        </w:sdtContent>
      </w:sdt>
      <w:r>
        <w:t>.  For example, three binary classifiers might exist to predict the subject is lifting an object.  Then under a simple majority vote, the meta classifier equals the decision with at least two votes.  System designers might require multiple voting schemes across the solution depending on the criticality of being right.  For instance, if three classifiers are predicting the patient has fallen, one vote might be sufficient.</w:t>
      </w:r>
    </w:p>
    <w:p w14:paraId="55E44C53" w14:textId="4F844CFD" w:rsidR="0007160D" w:rsidRDefault="0007160D" w:rsidP="0007160D">
      <w:pPr>
        <w:pStyle w:val="Heading2"/>
      </w:pPr>
      <w:r>
        <w:t>Integrating AI/ML into the ecosystem</w:t>
      </w:r>
    </w:p>
    <w:p w14:paraId="2279435E" w14:textId="39F484BB" w:rsidR="00373B9C" w:rsidRDefault="003A36DE" w:rsidP="00373B9C">
      <w:pPr>
        <w:ind w:firstLine="720"/>
      </w:pPr>
      <w:r>
        <w:t>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machine will have fewer misspellings and grammatical errors.  This </w:t>
      </w:r>
      <w:r w:rsidRPr="00246BD9">
        <w:t>dichotomy</w:t>
      </w:r>
      <w:r>
        <w:t xml:space="preserve"> exists because humans specialize in </w:t>
      </w:r>
      <w:r>
        <w:lastRenderedPageBreak/>
        <w:t xml:space="preserve">contextualizing thought versus </w:t>
      </w:r>
      <w:r w:rsidR="00774061">
        <w:t>using</w:t>
      </w:r>
      <w:r>
        <w:t xml:space="preserve"> patterns to make predictions (</w:t>
      </w:r>
      <w:proofErr w:type="spellStart"/>
      <w:r>
        <w:t>Schleer</w:t>
      </w:r>
      <w:proofErr w:type="spellEnd"/>
      <w:r>
        <w:t xml:space="preserve"> et al., 2019).</w:t>
      </w:r>
      <w:r w:rsidR="00373B9C">
        <w:t xml:space="preserve">  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rsidR="00373B9C">
        <w:t>decrease</w:t>
      </w:r>
      <w:proofErr w:type="gramEnd"/>
      <w:r w:rsidR="00373B9C">
        <w:t xml:space="preserve"> number of jobs, entirely new industries follow shortly afterward.  When a society can replace low-paying jobs with multiple high-paying industries, this promotion justifies the short-term pain.</w:t>
      </w:r>
    </w:p>
    <w:p w14:paraId="00F301CC" w14:textId="50BA2D0A" w:rsidR="00DE3360" w:rsidRDefault="00DE3360" w:rsidP="00555A3A">
      <w:pPr>
        <w:ind w:firstLine="720"/>
      </w:pPr>
      <w:r>
        <w:t>For instance, a recent demonstration shows that AI/ML can map facial expressions to pain levels with 93% accuracy (Nugroho et al., 2018).  These capabilities could enable every patient access to a well-trained and vigilant private nurse.  Other publications chose to forward the observations to cloud services for remote management features (</w:t>
      </w:r>
      <w:proofErr w:type="spellStart"/>
      <w:r>
        <w:t>Elloumi</w:t>
      </w:r>
      <w:proofErr w:type="spellEnd"/>
      <w:r>
        <w:t xml:space="preserve"> et al., 2020; Chen et al., 2020).  After centralizing patient telemetry, the nursing staff can more efficiently prioritize their time and resources.</w:t>
      </w:r>
    </w:p>
    <w:p w14:paraId="490FDF36" w14:textId="7CFCDE0C" w:rsidR="00DE3360" w:rsidRDefault="00455383" w:rsidP="001B4908">
      <w:pPr>
        <w:pStyle w:val="Heading2"/>
      </w:pPr>
      <w:r>
        <w:t>Including</w:t>
      </w:r>
      <w:r w:rsidR="004B16EE">
        <w:t xml:space="preserve"> </w:t>
      </w:r>
      <w:r w:rsidR="001B4908">
        <w:t>Cyber-Physical Systems</w:t>
      </w:r>
    </w:p>
    <w:p w14:paraId="12664570" w14:textId="7494D651" w:rsidR="00A40EA1" w:rsidRDefault="004B16EE" w:rsidP="00431B2A">
      <w:pPr>
        <w:ind w:firstLine="720"/>
      </w:pPr>
      <w:r>
        <w:t xml:space="preserve">The Internet of Things (IoT) represents the next evolutionary step in communication and system connectivity.  Naïve outsiders see this industry as a series of gimmicks, Apple watches, and Smart toasters.  More importantly, those statements are factual and create the missing bridge between cyber and physical systems (CPS).  This capability comes from sensor and input networks that emit telemetry into ubiquitous cloud computing and machine learning platforms.  Using physical motors and actuators, artificial intelligence, and Big Data solutions can reach back into manufacturing and safety systems.  As information and decision processes transact across this bridge, organizations can execute expert workflows autonomously and </w:t>
      </w:r>
      <w:r w:rsidRPr="0047463E">
        <w:t>prevent costly failures</w:t>
      </w:r>
      <w:r>
        <w:t>.</w:t>
      </w:r>
    </w:p>
    <w:p w14:paraId="470E1BE9" w14:textId="620D2D50" w:rsidR="00D04508" w:rsidRDefault="004B16EE" w:rsidP="00431B2A">
      <w:pPr>
        <w:ind w:firstLine="720"/>
      </w:pPr>
      <w:r>
        <w:lastRenderedPageBreak/>
        <w:t xml:space="preserve">Health care solutions can leverage these bridges to offload specific nursing tasks to autonomous devices.  For </w:t>
      </w:r>
      <w:r w:rsidR="00455383">
        <w:t>example</w:t>
      </w:r>
      <w:r>
        <w:t>, the computer vision processes might detect the patient is experiencing mild pain and dispense an aspirin</w:t>
      </w:r>
      <w:sdt>
        <w:sdtPr>
          <w:id w:val="-1048994836"/>
          <w:citation/>
        </w:sdtPr>
        <w:sdtEndPr/>
        <w:sdtContent>
          <w:r w:rsidR="00455383">
            <w:fldChar w:fldCharType="begin"/>
          </w:r>
          <w:r w:rsidR="00455383">
            <w:instrText xml:space="preserve"> CITATION Ami20 \l 1033 </w:instrText>
          </w:r>
          <w:r w:rsidR="00455383">
            <w:fldChar w:fldCharType="separate"/>
          </w:r>
          <w:r w:rsidR="00DB026E">
            <w:rPr>
              <w:noProof/>
            </w:rPr>
            <w:t xml:space="preserve"> (Amin, Salahuddin, &amp; Bouras, 2020)</w:t>
          </w:r>
          <w:r w:rsidR="00455383">
            <w:fldChar w:fldCharType="end"/>
          </w:r>
        </w:sdtContent>
      </w:sdt>
      <w:r>
        <w:t>.  Before dispensing medication, the CPS can optionally request authorization from the central nurse’s station.  This design flexibility enables administrators to set guardrails and ensure consistency.</w:t>
      </w:r>
      <w:r w:rsidR="00455383">
        <w:t xml:space="preserve">  </w:t>
      </w:r>
    </w:p>
    <w:p w14:paraId="0DF2452D" w14:textId="431C119E" w:rsidR="00FC559A" w:rsidRDefault="00455383" w:rsidP="00431B2A">
      <w:pPr>
        <w:ind w:firstLine="720"/>
      </w:pPr>
      <w:r>
        <w:t>While many health care CPS scenarios are easy to describe, they often span complex workflows</w:t>
      </w:r>
      <w:r w:rsidR="00D04508">
        <w:t xml:space="preserve"> (</w:t>
      </w:r>
      <w:proofErr w:type="spellStart"/>
      <w:r w:rsidR="00D04508">
        <w:t>Abdulameer</w:t>
      </w:r>
      <w:proofErr w:type="spellEnd"/>
      <w:r w:rsidR="00D04508">
        <w:t xml:space="preserve"> et al., 2015)</w:t>
      </w:r>
      <w:r>
        <w:t>.  For instance, the aspirin dispenser involves computer vision, edge processing, cloud computing, manual approval steps (optional), and finally, orchestrating a medication vending machine.</w:t>
      </w:r>
      <w:r w:rsidR="00FC559A">
        <w:t xml:space="preserve">  These heterogeneous components span distinct vendors, protocols, and technology stacks, making </w:t>
      </w:r>
      <w:r w:rsidR="00774061">
        <w:t>challenging secure and reliable service integrations</w:t>
      </w:r>
      <w:r w:rsidR="00DB026E">
        <w:t xml:space="preserve"> (</w:t>
      </w:r>
      <w:proofErr w:type="spellStart"/>
      <w:r w:rsidR="00DB026E">
        <w:t>Riesener</w:t>
      </w:r>
      <w:proofErr w:type="spellEnd"/>
      <w:r w:rsidR="00DB026E">
        <w:t xml:space="preserve"> et al., 2021)</w:t>
      </w:r>
      <w:r>
        <w:t>.</w:t>
      </w:r>
      <w:r w:rsidR="00FC559A">
        <w:t xml:space="preserve">  Researchers must be cognizant of </w:t>
      </w:r>
      <w:r w:rsidR="00DB026E">
        <w:t xml:space="preserve">these implementation challenges and </w:t>
      </w:r>
      <w:r w:rsidR="00FC559A">
        <w:t>minimiz</w:t>
      </w:r>
      <w:r w:rsidR="00DB026E">
        <w:t>e</w:t>
      </w:r>
      <w:r w:rsidR="00FC559A">
        <w:t xml:space="preserve"> additional complexity.</w:t>
      </w:r>
    </w:p>
    <w:p w14:paraId="5EBE56A7" w14:textId="7C2677E4" w:rsidR="00DB026E" w:rsidRDefault="00DB026E" w:rsidP="00DB026E">
      <w:pPr>
        <w:ind w:firstLine="720"/>
      </w:pPr>
      <w:r>
        <w:t>One approach is through multi-layered micro-service architectures, Schema-on-Read semantics, and formalizing data consistency procedures</w:t>
      </w:r>
      <w:sdt>
        <w:sdtPr>
          <w:id w:val="1091811914"/>
          <w:citation/>
        </w:sdtPr>
        <w:sdtEndPr/>
        <w:sdtContent>
          <w:r>
            <w:fldChar w:fldCharType="begin"/>
          </w:r>
          <w:r>
            <w:instrText xml:space="preserve"> CITATION Agu20 \l 1033 </w:instrText>
          </w:r>
          <w:r>
            <w:fldChar w:fldCharType="separate"/>
          </w:r>
          <w:r>
            <w:rPr>
              <w:noProof/>
            </w:rPr>
            <w:t xml:space="preserve"> (Aguida, Ouchani, &amp; Benmalek, 2020)</w:t>
          </w:r>
          <w:r>
            <w:fldChar w:fldCharType="end"/>
          </w:r>
        </w:sdtContent>
      </w:sdt>
      <w:r>
        <w:t>.  However, distributed systems are the most complicated computing environments because of their parallel and asynchronous nature.  Many implementations also make false assumptions regarding the network’s reliability, security, homogeneousness, latency, bandwidth, and transport costs</w:t>
      </w:r>
      <w:sdt>
        <w:sdtPr>
          <w:id w:val="-1427118347"/>
          <w:citation/>
        </w:sdtPr>
        <w:sdtEndPr/>
        <w:sdtContent>
          <w:r>
            <w:fldChar w:fldCharType="begin"/>
          </w:r>
          <w:r>
            <w:instrText xml:space="preserve">CITATION van19 \p 986 \l 1033 </w:instrText>
          </w:r>
          <w:r>
            <w:fldChar w:fldCharType="separate"/>
          </w:r>
          <w:r>
            <w:rPr>
              <w:noProof/>
            </w:rPr>
            <w:t xml:space="preserve"> (van Steen &amp; Tanenbaum, 2019, p. 986)</w:t>
          </w:r>
          <w:r>
            <w:fldChar w:fldCharType="end"/>
          </w:r>
        </w:sdtContent>
      </w:sdt>
      <w:r>
        <w:t>.  When systems introduce one of those fallacies into the design, it produces subtle defects under production loads.  Businesses combat these risks through high-availability architectural patterns that promote self-healing</w:t>
      </w:r>
      <w:sdt>
        <w:sdtPr>
          <w:id w:val="-1931349195"/>
          <w:citation/>
        </w:sdtPr>
        <w:sdtEndPr/>
        <w:sdtContent>
          <w:r>
            <w:fldChar w:fldCharType="begin"/>
          </w:r>
          <w:r>
            <w:instrText xml:space="preserve"> CITATION Yan14 \l 1033 </w:instrText>
          </w:r>
          <w:r>
            <w:fldChar w:fldCharType="separate"/>
          </w:r>
          <w:r>
            <w:rPr>
              <w:noProof/>
            </w:rPr>
            <w:t xml:space="preserve"> (Yang, Min, Yang, &amp; Li, 2014)</w:t>
          </w:r>
          <w:r>
            <w:fldChar w:fldCharType="end"/>
          </w:r>
        </w:sdtContent>
      </w:sdt>
      <w:r>
        <w:t xml:space="preserve">.  These strategies follow </w:t>
      </w:r>
      <w:r w:rsidR="00774061">
        <w:t>reactive (e.g., heart-beating) combinations</w:t>
      </w:r>
      <w:r>
        <w:t xml:space="preserve"> and proactive solutions (e.g., rejuvenation tactics).</w:t>
      </w:r>
    </w:p>
    <w:p w14:paraId="5951E812" w14:textId="795FCA09" w:rsidR="00AF6B47" w:rsidRDefault="00AF6B47"/>
    <w:sdt>
      <w:sdtPr>
        <w:rPr>
          <w:b w:val="0"/>
        </w:rPr>
        <w:id w:val="-1041442765"/>
        <w:docPartObj>
          <w:docPartGallery w:val="Bibliographies"/>
          <w:docPartUnique/>
        </w:docPartObj>
      </w:sdtPr>
      <w:sdtEndPr/>
      <w:sdtContent>
        <w:p w14:paraId="73A12152" w14:textId="18FA9A19" w:rsidR="00AF6B47" w:rsidRPr="00AF6B47" w:rsidRDefault="00AF6B47">
          <w:pPr>
            <w:pStyle w:val="Heading1"/>
            <w:rPr>
              <w:b w:val="0"/>
              <w:bCs/>
            </w:rPr>
          </w:pPr>
          <w:r w:rsidRPr="00AF6B47">
            <w:rPr>
              <w:b w:val="0"/>
              <w:bCs/>
            </w:rPr>
            <w:t>References</w:t>
          </w:r>
        </w:p>
        <w:sdt>
          <w:sdtPr>
            <w:id w:val="-573587230"/>
            <w:bibliography/>
          </w:sdtPr>
          <w:sdtEndPr/>
          <w:sdtContent>
            <w:p w14:paraId="7179B97B" w14:textId="77777777" w:rsidR="00DB026E" w:rsidRDefault="00AF6B47" w:rsidP="00DB026E">
              <w:pPr>
                <w:pStyle w:val="Bibliography"/>
                <w:ind w:left="720" w:hanging="720"/>
                <w:rPr>
                  <w:noProof/>
                </w:rPr>
              </w:pPr>
              <w:r>
                <w:fldChar w:fldCharType="begin"/>
              </w:r>
              <w:r>
                <w:instrText xml:space="preserve"> BIBLIOGRAPHY </w:instrText>
              </w:r>
              <w:r>
                <w:fldChar w:fldCharType="separate"/>
              </w:r>
              <w:r w:rsidR="00DB026E">
                <w:rPr>
                  <w:noProof/>
                </w:rPr>
                <w:t xml:space="preserve">Abdulameer, T., Ibrahim, A., &amp; Mohammed, A. (2020). Health Care Monitoring System Based on IoT. </w:t>
              </w:r>
              <w:r w:rsidR="00DB026E">
                <w:rPr>
                  <w:i/>
                  <w:iCs/>
                  <w:noProof/>
                </w:rPr>
                <w:t>International Symposium on Multidisciplinary Studies and Innovative Technologies.</w:t>
              </w:r>
              <w:r w:rsidR="00DB026E">
                <w:rPr>
                  <w:noProof/>
                </w:rPr>
                <w:t xml:space="preserve"> </w:t>
              </w:r>
              <w:r w:rsidR="00DB026E">
                <w:rPr>
                  <w:i/>
                  <w:iCs/>
                  <w:noProof/>
                </w:rPr>
                <w:t>4</w:t>
              </w:r>
              <w:r w:rsidR="00DB026E">
                <w:rPr>
                  <w:noProof/>
                </w:rPr>
                <w:t>, pp. 1-6. Virtual: IEEE. doi:10.1109/ISMSIT50672.2020.9254291</w:t>
              </w:r>
            </w:p>
            <w:p w14:paraId="65CD9054" w14:textId="3B8BAC96" w:rsidR="00DB026E" w:rsidRDefault="00DB026E" w:rsidP="00DB026E">
              <w:pPr>
                <w:pStyle w:val="Bibliography"/>
                <w:ind w:left="720" w:hanging="720"/>
                <w:rPr>
                  <w:noProof/>
                </w:rPr>
              </w:pPr>
              <w:r>
                <w:rPr>
                  <w:noProof/>
                </w:rPr>
                <w:t xml:space="preserve">Amin, S., Salahuddin, T., &amp; Bouras, A. (2020). Cyber-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1A26CF0B" w14:textId="77777777" w:rsidR="00DB026E" w:rsidRDefault="00DB026E" w:rsidP="00DB026E">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5DE19B62" w14:textId="77777777" w:rsidR="00DB026E" w:rsidRDefault="00DB026E" w:rsidP="00DB026E">
              <w:pPr>
                <w:pStyle w:val="Bibliography"/>
                <w:ind w:left="720" w:hanging="720"/>
                <w:rPr>
                  <w:noProof/>
                </w:rPr>
              </w:pPr>
              <w:r>
                <w:rPr>
                  <w:noProof/>
                </w:rPr>
                <w:t xml:space="preserve">Boire, R. (2017). Artificial Intelligence, automation, and its impact on data science. </w:t>
              </w:r>
              <w:r>
                <w:rPr>
                  <w:i/>
                  <w:iCs/>
                  <w:noProof/>
                </w:rPr>
                <w:t>IEEE International Conference on Big Data</w:t>
              </w:r>
              <w:r>
                <w:rPr>
                  <w:noProof/>
                </w:rPr>
                <w:t xml:space="preserve"> (pp. 3571-3574). Boston, MA: Institute of Electrical and Electronics Engineers. doi:10.1109/BigData.2017.8258349</w:t>
              </w:r>
            </w:p>
            <w:p w14:paraId="3312D5E5" w14:textId="77777777" w:rsidR="00DB026E" w:rsidRDefault="00DB026E" w:rsidP="00DB026E">
              <w:pPr>
                <w:pStyle w:val="Bibliography"/>
                <w:ind w:left="720" w:hanging="720"/>
                <w:rPr>
                  <w:noProof/>
                </w:rPr>
              </w:pPr>
              <w:r>
                <w:rPr>
                  <w:noProof/>
                </w:rPr>
                <w:t xml:space="preserve">Chen, S., Saiki, S., &amp; Nakamura, M. (2020). Nonintrusive Fine-Grained Home Care Monitoring: Characterizing Quality of In-Home Postural Changes Using Bone-Based Human Sensing. </w:t>
              </w:r>
              <w:r>
                <w:rPr>
                  <w:i/>
                  <w:iCs/>
                  <w:noProof/>
                </w:rPr>
                <w:t>Sensors, 20</w:t>
              </w:r>
              <w:r>
                <w:rPr>
                  <w:noProof/>
                </w:rPr>
                <w:t>(20), 1-20. doi:10.3390/s20205894</w:t>
              </w:r>
            </w:p>
            <w:p w14:paraId="74A47D1E" w14:textId="77777777" w:rsidR="00DB026E" w:rsidRDefault="00DB026E" w:rsidP="00DB026E">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6560DA50" w14:textId="77777777" w:rsidR="00DB026E" w:rsidRDefault="00DB026E" w:rsidP="00DB026E">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4FA416FD" w14:textId="77777777" w:rsidR="00DB026E" w:rsidRDefault="00DB026E" w:rsidP="00DB026E">
              <w:pPr>
                <w:pStyle w:val="Bibliography"/>
                <w:ind w:left="720" w:hanging="720"/>
                <w:rPr>
                  <w:noProof/>
                </w:rPr>
              </w:pPr>
              <w:r>
                <w:rPr>
                  <w:noProof/>
                </w:rPr>
                <w:lastRenderedPageBreak/>
                <w:t xml:space="preserve">Elloumi, K., Ayako, N., Mehaffar, H., &amp; Abid, D. (2020). Towards an Integration of "SmartHome" Technology in Education: Realization of a didactic platform. </w:t>
              </w:r>
              <w:r>
                <w:rPr>
                  <w:i/>
                  <w:iCs/>
                  <w:noProof/>
                </w:rPr>
                <w:t>International Multi-Conference on Systems</w:t>
              </w:r>
              <w:r>
                <w:rPr>
                  <w:noProof/>
                </w:rPr>
                <w:t xml:space="preserve"> (pp. 338-342). Virtual: IEEE. doi:10.1109/SSD49366.2020.9364238</w:t>
              </w:r>
            </w:p>
            <w:p w14:paraId="6512BF46" w14:textId="77777777" w:rsidR="00DB026E" w:rsidRDefault="00DB026E" w:rsidP="00DB026E">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1B40D8B1" w14:textId="77777777" w:rsidR="00DB026E" w:rsidRDefault="00DB026E" w:rsidP="00DB026E">
              <w:pPr>
                <w:pStyle w:val="Bibliography"/>
                <w:ind w:left="720" w:hanging="720"/>
                <w:rPr>
                  <w:noProof/>
                </w:rPr>
              </w:pPr>
              <w:r>
                <w:rPr>
                  <w:noProof/>
                </w:rPr>
                <w:t xml:space="preserve">Heer, J. (2019). Agency plus automation. </w:t>
              </w:r>
              <w:r>
                <w:rPr>
                  <w:i/>
                  <w:iCs/>
                  <w:noProof/>
                </w:rPr>
                <w:t>Proceedings of the National Academy of Sciences of the United States of America, 116</w:t>
              </w:r>
              <w:r>
                <w:rPr>
                  <w:noProof/>
                </w:rPr>
                <w:t>(6), 1844-1850. doi:10.1073/pnas.1807184115</w:t>
              </w:r>
            </w:p>
            <w:p w14:paraId="21C5C63C" w14:textId="77777777" w:rsidR="00DB026E" w:rsidRDefault="00DB026E" w:rsidP="00DB026E">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3B52ADA9" w14:textId="77777777" w:rsidR="00DB026E" w:rsidRDefault="00DB026E" w:rsidP="00DB026E">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6DDCF945" w14:textId="77777777" w:rsidR="00DB026E" w:rsidRDefault="00DB026E" w:rsidP="00DB026E">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5153B3D7" w14:textId="72613B75" w:rsidR="00DB026E" w:rsidRDefault="00DB026E" w:rsidP="00DB026E">
              <w:pPr>
                <w:pStyle w:val="Bibliography"/>
                <w:ind w:left="720" w:hanging="720"/>
                <w:rPr>
                  <w:noProof/>
                </w:rPr>
              </w:pPr>
              <w:r>
                <w:rPr>
                  <w:noProof/>
                </w:rPr>
                <w:t>Muhsin, A., Munyogwa, M., Kibusi, S., &amp; Seif, S. A. (2020). Poor</w:t>
              </w:r>
              <w:r w:rsidR="00774061">
                <w:rPr>
                  <w:noProof/>
                </w:rPr>
                <w:t>-level</w:t>
              </w:r>
              <w:r>
                <w:rPr>
                  <w:noProof/>
                </w:rPr>
                <w:t xml:space="preserve"> knowledge on elderly care despite positive attitude among nursing students in Zanzibar Island: findings from a cross-sectional study. </w:t>
              </w:r>
              <w:r>
                <w:rPr>
                  <w:i/>
                  <w:iCs/>
                  <w:noProof/>
                </w:rPr>
                <w:t>BMC Nursing, 19</w:t>
              </w:r>
              <w:r>
                <w:rPr>
                  <w:noProof/>
                </w:rPr>
                <w:t>(1), 1-8. doi:10.1186/s12912-020-00488-w</w:t>
              </w:r>
            </w:p>
            <w:p w14:paraId="13272EFA" w14:textId="77777777" w:rsidR="00DB026E" w:rsidRDefault="00DB026E" w:rsidP="00DB026E">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6141E790" w14:textId="6763862E" w:rsidR="00DB026E" w:rsidRDefault="00DB026E" w:rsidP="00DB026E">
              <w:pPr>
                <w:pStyle w:val="Bibliography"/>
                <w:ind w:left="720" w:hanging="720"/>
                <w:rPr>
                  <w:noProof/>
                </w:rPr>
              </w:pPr>
              <w:r>
                <w:rPr>
                  <w:noProof/>
                </w:rPr>
                <w:t xml:space="preserve">Piggott, J. (2016). </w:t>
              </w:r>
              <w:r>
                <w:rPr>
                  <w:i/>
                  <w:iCs/>
                  <w:noProof/>
                </w:rPr>
                <w:t>Handbook of the Economics of Population Aging</w:t>
              </w:r>
              <w:r>
                <w:rPr>
                  <w:noProof/>
                </w:rPr>
                <w:t xml:space="preserve"> (Vol. 1). North-Holland.</w:t>
              </w:r>
            </w:p>
            <w:p w14:paraId="385D68BD" w14:textId="77777777" w:rsidR="00DB026E" w:rsidRDefault="00DB026E" w:rsidP="00DB026E">
              <w:pPr>
                <w:pStyle w:val="Bibliography"/>
                <w:ind w:left="720" w:hanging="720"/>
                <w:rPr>
                  <w:noProof/>
                </w:rPr>
              </w:pPr>
              <w:r>
                <w:rPr>
                  <w:noProof/>
                </w:rPr>
                <w:lastRenderedPageBreak/>
                <w:t xml:space="preserve">Razzaq, M., Quero, J., Cleland, I., Nugent, C., Akhtar, U., Bilal, H., &amp; Rehman, U. (2020). uMoDT: an unobtrusive multi-occupant detection and tracking using robust Kalman filter for real-time activity recognition. </w:t>
              </w:r>
              <w:r>
                <w:rPr>
                  <w:i/>
                  <w:iCs/>
                  <w:noProof/>
                </w:rPr>
                <w:t>Multimedia Systems, 26</w:t>
              </w:r>
              <w:r>
                <w:rPr>
                  <w:noProof/>
                </w:rPr>
                <w:t>(5), 553-569. doi:10.1007/s00530-020-00664-7</w:t>
              </w:r>
            </w:p>
            <w:p w14:paraId="7287E3F0" w14:textId="77777777" w:rsidR="00DB026E" w:rsidRDefault="00DB026E" w:rsidP="00DB026E">
              <w:pPr>
                <w:pStyle w:val="Bibliography"/>
                <w:ind w:left="720" w:hanging="720"/>
                <w:rPr>
                  <w:noProof/>
                </w:rPr>
              </w:pPr>
              <w:r>
                <w:rPr>
                  <w:noProof/>
                </w:rPr>
                <w:t xml:space="preserve">Riesener, M., Dolle, C., Keuper, A., &amp; Schuh, G. (2021). Understand and Control Complexity in Cyber-Physical Systems by Analyzing Complexity Drivers. </w:t>
              </w:r>
              <w:r>
                <w:rPr>
                  <w:i/>
                  <w:iCs/>
                  <w:noProof/>
                </w:rPr>
                <w:t>International Conference on Industrial Cyber-Physical Systems</w:t>
              </w:r>
              <w:r>
                <w:rPr>
                  <w:noProof/>
                </w:rPr>
                <w:t xml:space="preserve"> (pp. 255-260). IEEE. doi:10.1109/ICPS49255.2021.9468255</w:t>
              </w:r>
            </w:p>
            <w:p w14:paraId="624060C0" w14:textId="77777777" w:rsidR="00DB026E" w:rsidRDefault="00DB026E" w:rsidP="00DB026E">
              <w:pPr>
                <w:pStyle w:val="Bibliography"/>
                <w:ind w:left="720" w:hanging="720"/>
                <w:rPr>
                  <w:noProof/>
                </w:rPr>
              </w:pPr>
              <w:r>
                <w:rPr>
                  <w:noProof/>
                </w:rPr>
                <w:t xml:space="preserve">Schleer, P., Drobinsky, S., de la Fuente, M., &amp; Radermacher, K. (2019). Toward versatile cooperative surgical robotics: a review and future challenges. </w:t>
              </w:r>
              <w:r>
                <w:rPr>
                  <w:i/>
                  <w:iCs/>
                  <w:noProof/>
                </w:rPr>
                <w:t>International Journal of Computer Assisted Radiology and Surgery, 14</w:t>
              </w:r>
              <w:r>
                <w:rPr>
                  <w:noProof/>
                </w:rPr>
                <w:t>(10), 1673-1686. doi:10.1007/s11548-019-01927-z</w:t>
              </w:r>
            </w:p>
            <w:p w14:paraId="5ACC9B9C" w14:textId="77777777" w:rsidR="00DB026E" w:rsidRDefault="00DB026E" w:rsidP="00DB026E">
              <w:pPr>
                <w:pStyle w:val="Bibliography"/>
                <w:ind w:left="720" w:hanging="720"/>
                <w:rPr>
                  <w:noProof/>
                </w:rPr>
              </w:pPr>
              <w:r>
                <w:rPr>
                  <w:noProof/>
                </w:rPr>
                <w:t xml:space="preserve">Singla, G., Cook, D., &amp; Schmitter-Edgecombe, M. (2010, March). Recognizing independent and joint activities among multiple residents in smart environments. </w:t>
              </w:r>
              <w:r>
                <w:rPr>
                  <w:i/>
                  <w:iCs/>
                  <w:noProof/>
                </w:rPr>
                <w:t>Ambient Intell Humaniz Comput, 1</w:t>
              </w:r>
              <w:r>
                <w:rPr>
                  <w:noProof/>
                </w:rPr>
                <w:t>(1), 57-63. doi:10.1007/s12652-009-0007-1</w:t>
              </w:r>
            </w:p>
            <w:p w14:paraId="767AA528" w14:textId="77777777" w:rsidR="00DB026E" w:rsidRDefault="00DB026E" w:rsidP="00DB026E">
              <w:pPr>
                <w:pStyle w:val="Bibliography"/>
                <w:ind w:left="720" w:hanging="720"/>
                <w:rPr>
                  <w:noProof/>
                </w:rPr>
              </w:pPr>
              <w:r>
                <w:rPr>
                  <w:noProof/>
                </w:rPr>
                <w:t xml:space="preserve">Stone, L. (2017). </w:t>
              </w:r>
              <w:r>
                <w:rPr>
                  <w:i/>
                  <w:iCs/>
                  <w:noProof/>
                </w:rPr>
                <w:t>The encyclopedia of elder care: the comprehensive resource on geriatric health and social care.</w:t>
              </w:r>
              <w:r>
                <w:rPr>
                  <w:noProof/>
                </w:rPr>
                <w:t xml:space="preserve"> Springer.</w:t>
              </w:r>
            </w:p>
            <w:p w14:paraId="5A1EE88A" w14:textId="77777777" w:rsidR="00DB026E" w:rsidRDefault="00DB026E" w:rsidP="00DB026E">
              <w:pPr>
                <w:pStyle w:val="Bibliography"/>
                <w:ind w:left="720" w:hanging="720"/>
                <w:rPr>
                  <w:noProof/>
                </w:rPr>
              </w:pPr>
              <w:r>
                <w:rPr>
                  <w:noProof/>
                </w:rPr>
                <w:t xml:space="preserve">Tan, K., Sekhar, K., Wong, J., Holdado, M., Ameer, M., &amp; Vesonder, G. (2020). Alexa Eldercare Toolbox: A Smarthome Solution for the Elderly. </w:t>
              </w:r>
              <w:r>
                <w:rPr>
                  <w:i/>
                  <w:iCs/>
                  <w:noProof/>
                </w:rPr>
                <w:t>Annual Ubiquitous Computing</w:t>
              </w:r>
              <w:r>
                <w:rPr>
                  <w:noProof/>
                </w:rPr>
                <w:t xml:space="preserve"> (pp. 806-812). Virtual: IEEE. doi:10.1109/UEMCON51285.2020.9298127</w:t>
              </w:r>
            </w:p>
            <w:p w14:paraId="6ECBDD75" w14:textId="77777777" w:rsidR="00DB026E" w:rsidRDefault="00DB026E" w:rsidP="00DB026E">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DFBBDDA" w14:textId="77777777" w:rsidR="00DB026E" w:rsidRDefault="00DB026E" w:rsidP="00DB026E">
              <w:pPr>
                <w:pStyle w:val="Bibliography"/>
                <w:ind w:left="720" w:hanging="720"/>
                <w:rPr>
                  <w:noProof/>
                </w:rPr>
              </w:pPr>
              <w:r>
                <w:rPr>
                  <w:noProof/>
                </w:rPr>
                <w:lastRenderedPageBreak/>
                <w:t xml:space="preserve">US Bureau of Labor Statistics. (2020, May). </w:t>
              </w:r>
              <w:r>
                <w:rPr>
                  <w:i/>
                  <w:iCs/>
                  <w:noProof/>
                </w:rPr>
                <w:t>Registered Nurses</w:t>
              </w:r>
              <w:r>
                <w:rPr>
                  <w:noProof/>
                </w:rPr>
                <w:t>. Retrieved from US Bureau of Labor Statistics: https://www.bls.gov/ooh/healthcare/registered-nurses.htm</w:t>
              </w:r>
            </w:p>
            <w:p w14:paraId="5DAF20D8" w14:textId="77777777" w:rsidR="00DB026E" w:rsidRDefault="00DB026E" w:rsidP="00DB026E">
              <w:pPr>
                <w:pStyle w:val="Bibliography"/>
                <w:ind w:left="720" w:hanging="720"/>
                <w:rPr>
                  <w:noProof/>
                </w:rPr>
              </w:pPr>
              <w:r>
                <w:rPr>
                  <w:noProof/>
                </w:rPr>
                <w:t xml:space="preserve">Wankhde, K., Wukkadada, B., &amp; Nadar, V. (2018). Just Walk-Out Technology and its Challenges: A Case of Amazon Go. </w:t>
              </w:r>
              <w:r>
                <w:rPr>
                  <w:i/>
                  <w:iCs/>
                  <w:noProof/>
                </w:rPr>
                <w:t>International Conference on Inventive Research in Computing Applications</w:t>
              </w:r>
              <w:r>
                <w:rPr>
                  <w:noProof/>
                </w:rPr>
                <w:t xml:space="preserve"> (pp. 254-257). IRIRCA. doi:10.1109/ICIRCA.2018.8597403</w:t>
              </w:r>
            </w:p>
            <w:p w14:paraId="228BF7B4" w14:textId="77777777" w:rsidR="00DB026E" w:rsidRDefault="00DB026E" w:rsidP="00DB026E">
              <w:pPr>
                <w:pStyle w:val="Bibliography"/>
                <w:ind w:left="720" w:hanging="720"/>
                <w:rPr>
                  <w:noProof/>
                </w:rPr>
              </w:pPr>
              <w:r>
                <w:rPr>
                  <w:noProof/>
                </w:rPr>
                <w:t xml:space="preserve">Wilson, C. (2017). </w:t>
              </w:r>
              <w:r>
                <w:rPr>
                  <w:i/>
                  <w:iCs/>
                  <w:noProof/>
                </w:rPr>
                <w:t>Caring for people with dementia: a shared approach.</w:t>
              </w:r>
              <w:r>
                <w:rPr>
                  <w:noProof/>
                </w:rPr>
                <w:t xml:space="preserve"> Los Angeles, California: SAGE.</w:t>
              </w:r>
            </w:p>
            <w:p w14:paraId="6EAA8A2E" w14:textId="77777777" w:rsidR="00DB026E" w:rsidRDefault="00DB026E" w:rsidP="00DB026E">
              <w:pPr>
                <w:pStyle w:val="Bibliography"/>
                <w:ind w:left="720" w:hanging="720"/>
                <w:rPr>
                  <w:noProof/>
                </w:rPr>
              </w:pPr>
              <w:r>
                <w:rPr>
                  <w:noProof/>
                </w:rPr>
                <w:t xml:space="preserve">Yi, C., &amp; Feng, X. (2021). Home Interactive Elderly Care Two-Way Video Healthcare System Design. </w:t>
              </w:r>
              <w:r>
                <w:rPr>
                  <w:i/>
                  <w:iCs/>
                  <w:noProof/>
                </w:rPr>
                <w:t>Journal of Healthcare Engineering</w:t>
              </w:r>
              <w:r>
                <w:rPr>
                  <w:noProof/>
                </w:rPr>
                <w:t>, 1-11. doi:10.1155/2021/6693617</w:t>
              </w:r>
            </w:p>
            <w:p w14:paraId="07884BCA" w14:textId="3CD380A2" w:rsidR="00AF6B47" w:rsidRDefault="00AF6B47" w:rsidP="00DB026E">
              <w:r>
                <w:rPr>
                  <w:b/>
                  <w:bCs/>
                  <w:noProof/>
                </w:rPr>
                <w:fldChar w:fldCharType="end"/>
              </w:r>
            </w:p>
          </w:sdtContent>
        </w:sdt>
      </w:sdtContent>
    </w:sdt>
    <w:p w14:paraId="7C5DF6A8" w14:textId="518BB51A" w:rsidR="00141A13" w:rsidRDefault="00141A13"/>
    <w:sectPr w:rsidR="00141A13" w:rsidSect="00877007">
      <w:headerReference w:type="defaul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F6C1C" w14:textId="77777777" w:rsidR="00095264" w:rsidRDefault="00095264" w:rsidP="0082223F">
      <w:pPr>
        <w:spacing w:line="240" w:lineRule="auto"/>
      </w:pPr>
      <w:r>
        <w:separator/>
      </w:r>
    </w:p>
  </w:endnote>
  <w:endnote w:type="continuationSeparator" w:id="0">
    <w:p w14:paraId="60B6647C" w14:textId="77777777" w:rsidR="00095264" w:rsidRDefault="0009526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7756D" w14:textId="77777777" w:rsidR="00095264" w:rsidRDefault="00095264" w:rsidP="0082223F">
      <w:pPr>
        <w:spacing w:line="240" w:lineRule="auto"/>
      </w:pPr>
      <w:r>
        <w:separator/>
      </w:r>
    </w:p>
  </w:footnote>
  <w:footnote w:type="continuationSeparator" w:id="0">
    <w:p w14:paraId="4B9D4A0B" w14:textId="77777777" w:rsidR="00095264" w:rsidRDefault="0009526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0CF186A" w:rsidR="00877007" w:rsidRDefault="00877007" w:rsidP="00877007">
    <w:pPr>
      <w:pStyle w:val="Header"/>
    </w:pPr>
    <w:r w:rsidRPr="00877007">
      <w:t>TIM-</w:t>
    </w:r>
    <w:r w:rsidR="00B13ADF">
      <w:t>7</w:t>
    </w:r>
    <w:r w:rsidR="002F2E59">
      <w:t>2</w:t>
    </w:r>
    <w:r w:rsidR="005C39BA">
      <w:t>4</w:t>
    </w:r>
    <w:r w:rsidR="005A04C7">
      <w:t>5</w:t>
    </w:r>
    <w:r w:rsidRPr="00877007">
      <w:t xml:space="preserve">: </w:t>
    </w:r>
    <w:r w:rsidR="005A04C7">
      <w:t xml:space="preserve">Directed </w:t>
    </w:r>
    <w:r w:rsidR="002F2E59">
      <w:t>Constructive Research</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76369A"/>
    <w:multiLevelType w:val="hybridMultilevel"/>
    <w:tmpl w:val="4D8458D4"/>
    <w:lvl w:ilvl="0" w:tplc="C050525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06492"/>
    <w:rsid w:val="00036708"/>
    <w:rsid w:val="00036F58"/>
    <w:rsid w:val="0007160D"/>
    <w:rsid w:val="00095264"/>
    <w:rsid w:val="000B6645"/>
    <w:rsid w:val="000F5249"/>
    <w:rsid w:val="0011455E"/>
    <w:rsid w:val="00125D10"/>
    <w:rsid w:val="00141A13"/>
    <w:rsid w:val="00146A8B"/>
    <w:rsid w:val="00183597"/>
    <w:rsid w:val="001B27C4"/>
    <w:rsid w:val="001B4908"/>
    <w:rsid w:val="002516A9"/>
    <w:rsid w:val="00267AF7"/>
    <w:rsid w:val="002806B7"/>
    <w:rsid w:val="002F2E59"/>
    <w:rsid w:val="00350F6D"/>
    <w:rsid w:val="00373B9C"/>
    <w:rsid w:val="003936AD"/>
    <w:rsid w:val="003A36DE"/>
    <w:rsid w:val="003C739B"/>
    <w:rsid w:val="003F4714"/>
    <w:rsid w:val="00401D65"/>
    <w:rsid w:val="004223E8"/>
    <w:rsid w:val="00424108"/>
    <w:rsid w:val="00431B2A"/>
    <w:rsid w:val="00455383"/>
    <w:rsid w:val="004A784B"/>
    <w:rsid w:val="004B16EE"/>
    <w:rsid w:val="00555A3A"/>
    <w:rsid w:val="005A04C7"/>
    <w:rsid w:val="005B7079"/>
    <w:rsid w:val="005C39BA"/>
    <w:rsid w:val="006273B0"/>
    <w:rsid w:val="00646A63"/>
    <w:rsid w:val="006D793E"/>
    <w:rsid w:val="007152BF"/>
    <w:rsid w:val="0073677D"/>
    <w:rsid w:val="00740DA3"/>
    <w:rsid w:val="00774061"/>
    <w:rsid w:val="0082223F"/>
    <w:rsid w:val="00846DD1"/>
    <w:rsid w:val="00877007"/>
    <w:rsid w:val="008B5129"/>
    <w:rsid w:val="008D0E1C"/>
    <w:rsid w:val="008F6ABA"/>
    <w:rsid w:val="009255A3"/>
    <w:rsid w:val="00951421"/>
    <w:rsid w:val="009A757D"/>
    <w:rsid w:val="00A40EA1"/>
    <w:rsid w:val="00A423F8"/>
    <w:rsid w:val="00AE2D09"/>
    <w:rsid w:val="00AE2E92"/>
    <w:rsid w:val="00AF6B47"/>
    <w:rsid w:val="00B13ADF"/>
    <w:rsid w:val="00B257FB"/>
    <w:rsid w:val="00B83595"/>
    <w:rsid w:val="00BB309A"/>
    <w:rsid w:val="00BD649C"/>
    <w:rsid w:val="00C54DC8"/>
    <w:rsid w:val="00C73692"/>
    <w:rsid w:val="00C93BB7"/>
    <w:rsid w:val="00CB25E9"/>
    <w:rsid w:val="00D0165E"/>
    <w:rsid w:val="00D04508"/>
    <w:rsid w:val="00D46859"/>
    <w:rsid w:val="00D75C7B"/>
    <w:rsid w:val="00D85C7B"/>
    <w:rsid w:val="00DB026E"/>
    <w:rsid w:val="00DE2224"/>
    <w:rsid w:val="00DE3360"/>
    <w:rsid w:val="00E234E9"/>
    <w:rsid w:val="00EB4058"/>
    <w:rsid w:val="00ED3713"/>
    <w:rsid w:val="00F55533"/>
    <w:rsid w:val="00FC55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41A13"/>
    <w:pPr>
      <w:ind w:left="720"/>
      <w:contextualSpacing/>
    </w:pPr>
  </w:style>
  <w:style w:type="paragraph" w:styleId="Bibliography">
    <w:name w:val="Bibliography"/>
    <w:basedOn w:val="Normal"/>
    <w:next w:val="Normal"/>
    <w:uiPriority w:val="37"/>
    <w:unhideWhenUsed/>
    <w:rsid w:val="00AF6B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0596">
      <w:bodyDiv w:val="1"/>
      <w:marLeft w:val="0"/>
      <w:marRight w:val="0"/>
      <w:marTop w:val="0"/>
      <w:marBottom w:val="0"/>
      <w:divBdr>
        <w:top w:val="none" w:sz="0" w:space="0" w:color="auto"/>
        <w:left w:val="none" w:sz="0" w:space="0" w:color="auto"/>
        <w:bottom w:val="none" w:sz="0" w:space="0" w:color="auto"/>
        <w:right w:val="none" w:sz="0" w:space="0" w:color="auto"/>
      </w:divBdr>
    </w:div>
    <w:div w:id="46614783">
      <w:bodyDiv w:val="1"/>
      <w:marLeft w:val="0"/>
      <w:marRight w:val="0"/>
      <w:marTop w:val="0"/>
      <w:marBottom w:val="0"/>
      <w:divBdr>
        <w:top w:val="none" w:sz="0" w:space="0" w:color="auto"/>
        <w:left w:val="none" w:sz="0" w:space="0" w:color="auto"/>
        <w:bottom w:val="none" w:sz="0" w:space="0" w:color="auto"/>
        <w:right w:val="none" w:sz="0" w:space="0" w:color="auto"/>
      </w:divBdr>
      <w:divsChild>
        <w:div w:id="97918304">
          <w:marLeft w:val="0"/>
          <w:marRight w:val="0"/>
          <w:marTop w:val="0"/>
          <w:marBottom w:val="0"/>
          <w:divBdr>
            <w:top w:val="none" w:sz="0" w:space="0" w:color="auto"/>
            <w:left w:val="none" w:sz="0" w:space="0" w:color="auto"/>
            <w:bottom w:val="none" w:sz="0" w:space="0" w:color="auto"/>
            <w:right w:val="none" w:sz="0" w:space="0" w:color="auto"/>
          </w:divBdr>
        </w:div>
      </w:divsChild>
    </w:div>
    <w:div w:id="49234232">
      <w:bodyDiv w:val="1"/>
      <w:marLeft w:val="0"/>
      <w:marRight w:val="0"/>
      <w:marTop w:val="0"/>
      <w:marBottom w:val="0"/>
      <w:divBdr>
        <w:top w:val="none" w:sz="0" w:space="0" w:color="auto"/>
        <w:left w:val="none" w:sz="0" w:space="0" w:color="auto"/>
        <w:bottom w:val="none" w:sz="0" w:space="0" w:color="auto"/>
        <w:right w:val="none" w:sz="0" w:space="0" w:color="auto"/>
      </w:divBdr>
    </w:div>
    <w:div w:id="76289797">
      <w:bodyDiv w:val="1"/>
      <w:marLeft w:val="0"/>
      <w:marRight w:val="0"/>
      <w:marTop w:val="0"/>
      <w:marBottom w:val="0"/>
      <w:divBdr>
        <w:top w:val="none" w:sz="0" w:space="0" w:color="auto"/>
        <w:left w:val="none" w:sz="0" w:space="0" w:color="auto"/>
        <w:bottom w:val="none" w:sz="0" w:space="0" w:color="auto"/>
        <w:right w:val="none" w:sz="0" w:space="0" w:color="auto"/>
      </w:divBdr>
    </w:div>
    <w:div w:id="93551047">
      <w:bodyDiv w:val="1"/>
      <w:marLeft w:val="0"/>
      <w:marRight w:val="0"/>
      <w:marTop w:val="0"/>
      <w:marBottom w:val="0"/>
      <w:divBdr>
        <w:top w:val="none" w:sz="0" w:space="0" w:color="auto"/>
        <w:left w:val="none" w:sz="0" w:space="0" w:color="auto"/>
        <w:bottom w:val="none" w:sz="0" w:space="0" w:color="auto"/>
        <w:right w:val="none" w:sz="0" w:space="0" w:color="auto"/>
      </w:divBdr>
    </w:div>
    <w:div w:id="140385310">
      <w:bodyDiv w:val="1"/>
      <w:marLeft w:val="0"/>
      <w:marRight w:val="0"/>
      <w:marTop w:val="0"/>
      <w:marBottom w:val="0"/>
      <w:divBdr>
        <w:top w:val="none" w:sz="0" w:space="0" w:color="auto"/>
        <w:left w:val="none" w:sz="0" w:space="0" w:color="auto"/>
        <w:bottom w:val="none" w:sz="0" w:space="0" w:color="auto"/>
        <w:right w:val="none" w:sz="0" w:space="0" w:color="auto"/>
      </w:divBdr>
    </w:div>
    <w:div w:id="147939681">
      <w:bodyDiv w:val="1"/>
      <w:marLeft w:val="0"/>
      <w:marRight w:val="0"/>
      <w:marTop w:val="0"/>
      <w:marBottom w:val="0"/>
      <w:divBdr>
        <w:top w:val="none" w:sz="0" w:space="0" w:color="auto"/>
        <w:left w:val="none" w:sz="0" w:space="0" w:color="auto"/>
        <w:bottom w:val="none" w:sz="0" w:space="0" w:color="auto"/>
        <w:right w:val="none" w:sz="0" w:space="0" w:color="auto"/>
      </w:divBdr>
    </w:div>
    <w:div w:id="158079807">
      <w:bodyDiv w:val="1"/>
      <w:marLeft w:val="0"/>
      <w:marRight w:val="0"/>
      <w:marTop w:val="0"/>
      <w:marBottom w:val="0"/>
      <w:divBdr>
        <w:top w:val="none" w:sz="0" w:space="0" w:color="auto"/>
        <w:left w:val="none" w:sz="0" w:space="0" w:color="auto"/>
        <w:bottom w:val="none" w:sz="0" w:space="0" w:color="auto"/>
        <w:right w:val="none" w:sz="0" w:space="0" w:color="auto"/>
      </w:divBdr>
    </w:div>
    <w:div w:id="186873182">
      <w:bodyDiv w:val="1"/>
      <w:marLeft w:val="0"/>
      <w:marRight w:val="0"/>
      <w:marTop w:val="0"/>
      <w:marBottom w:val="0"/>
      <w:divBdr>
        <w:top w:val="none" w:sz="0" w:space="0" w:color="auto"/>
        <w:left w:val="none" w:sz="0" w:space="0" w:color="auto"/>
        <w:bottom w:val="none" w:sz="0" w:space="0" w:color="auto"/>
        <w:right w:val="none" w:sz="0" w:space="0" w:color="auto"/>
      </w:divBdr>
    </w:div>
    <w:div w:id="231740153">
      <w:bodyDiv w:val="1"/>
      <w:marLeft w:val="0"/>
      <w:marRight w:val="0"/>
      <w:marTop w:val="0"/>
      <w:marBottom w:val="0"/>
      <w:divBdr>
        <w:top w:val="none" w:sz="0" w:space="0" w:color="auto"/>
        <w:left w:val="none" w:sz="0" w:space="0" w:color="auto"/>
        <w:bottom w:val="none" w:sz="0" w:space="0" w:color="auto"/>
        <w:right w:val="none" w:sz="0" w:space="0" w:color="auto"/>
      </w:divBdr>
    </w:div>
    <w:div w:id="275259452">
      <w:bodyDiv w:val="1"/>
      <w:marLeft w:val="0"/>
      <w:marRight w:val="0"/>
      <w:marTop w:val="0"/>
      <w:marBottom w:val="0"/>
      <w:divBdr>
        <w:top w:val="none" w:sz="0" w:space="0" w:color="auto"/>
        <w:left w:val="none" w:sz="0" w:space="0" w:color="auto"/>
        <w:bottom w:val="none" w:sz="0" w:space="0" w:color="auto"/>
        <w:right w:val="none" w:sz="0" w:space="0" w:color="auto"/>
      </w:divBdr>
    </w:div>
    <w:div w:id="295113633">
      <w:bodyDiv w:val="1"/>
      <w:marLeft w:val="0"/>
      <w:marRight w:val="0"/>
      <w:marTop w:val="0"/>
      <w:marBottom w:val="0"/>
      <w:divBdr>
        <w:top w:val="none" w:sz="0" w:space="0" w:color="auto"/>
        <w:left w:val="none" w:sz="0" w:space="0" w:color="auto"/>
        <w:bottom w:val="none" w:sz="0" w:space="0" w:color="auto"/>
        <w:right w:val="none" w:sz="0" w:space="0" w:color="auto"/>
      </w:divBdr>
    </w:div>
    <w:div w:id="315644765">
      <w:bodyDiv w:val="1"/>
      <w:marLeft w:val="0"/>
      <w:marRight w:val="0"/>
      <w:marTop w:val="0"/>
      <w:marBottom w:val="0"/>
      <w:divBdr>
        <w:top w:val="none" w:sz="0" w:space="0" w:color="auto"/>
        <w:left w:val="none" w:sz="0" w:space="0" w:color="auto"/>
        <w:bottom w:val="none" w:sz="0" w:space="0" w:color="auto"/>
        <w:right w:val="none" w:sz="0" w:space="0" w:color="auto"/>
      </w:divBdr>
    </w:div>
    <w:div w:id="324626331">
      <w:bodyDiv w:val="1"/>
      <w:marLeft w:val="0"/>
      <w:marRight w:val="0"/>
      <w:marTop w:val="0"/>
      <w:marBottom w:val="0"/>
      <w:divBdr>
        <w:top w:val="none" w:sz="0" w:space="0" w:color="auto"/>
        <w:left w:val="none" w:sz="0" w:space="0" w:color="auto"/>
        <w:bottom w:val="none" w:sz="0" w:space="0" w:color="auto"/>
        <w:right w:val="none" w:sz="0" w:space="0" w:color="auto"/>
      </w:divBdr>
    </w:div>
    <w:div w:id="357852847">
      <w:bodyDiv w:val="1"/>
      <w:marLeft w:val="0"/>
      <w:marRight w:val="0"/>
      <w:marTop w:val="0"/>
      <w:marBottom w:val="0"/>
      <w:divBdr>
        <w:top w:val="none" w:sz="0" w:space="0" w:color="auto"/>
        <w:left w:val="none" w:sz="0" w:space="0" w:color="auto"/>
        <w:bottom w:val="none" w:sz="0" w:space="0" w:color="auto"/>
        <w:right w:val="none" w:sz="0" w:space="0" w:color="auto"/>
      </w:divBdr>
    </w:div>
    <w:div w:id="385374566">
      <w:bodyDiv w:val="1"/>
      <w:marLeft w:val="0"/>
      <w:marRight w:val="0"/>
      <w:marTop w:val="0"/>
      <w:marBottom w:val="0"/>
      <w:divBdr>
        <w:top w:val="none" w:sz="0" w:space="0" w:color="auto"/>
        <w:left w:val="none" w:sz="0" w:space="0" w:color="auto"/>
        <w:bottom w:val="none" w:sz="0" w:space="0" w:color="auto"/>
        <w:right w:val="none" w:sz="0" w:space="0" w:color="auto"/>
      </w:divBdr>
    </w:div>
    <w:div w:id="390929647">
      <w:bodyDiv w:val="1"/>
      <w:marLeft w:val="0"/>
      <w:marRight w:val="0"/>
      <w:marTop w:val="0"/>
      <w:marBottom w:val="0"/>
      <w:divBdr>
        <w:top w:val="none" w:sz="0" w:space="0" w:color="auto"/>
        <w:left w:val="none" w:sz="0" w:space="0" w:color="auto"/>
        <w:bottom w:val="none" w:sz="0" w:space="0" w:color="auto"/>
        <w:right w:val="none" w:sz="0" w:space="0" w:color="auto"/>
      </w:divBdr>
    </w:div>
    <w:div w:id="403723454">
      <w:bodyDiv w:val="1"/>
      <w:marLeft w:val="0"/>
      <w:marRight w:val="0"/>
      <w:marTop w:val="0"/>
      <w:marBottom w:val="0"/>
      <w:divBdr>
        <w:top w:val="none" w:sz="0" w:space="0" w:color="auto"/>
        <w:left w:val="none" w:sz="0" w:space="0" w:color="auto"/>
        <w:bottom w:val="none" w:sz="0" w:space="0" w:color="auto"/>
        <w:right w:val="none" w:sz="0" w:space="0" w:color="auto"/>
      </w:divBdr>
    </w:div>
    <w:div w:id="442501290">
      <w:bodyDiv w:val="1"/>
      <w:marLeft w:val="0"/>
      <w:marRight w:val="0"/>
      <w:marTop w:val="0"/>
      <w:marBottom w:val="0"/>
      <w:divBdr>
        <w:top w:val="none" w:sz="0" w:space="0" w:color="auto"/>
        <w:left w:val="none" w:sz="0" w:space="0" w:color="auto"/>
        <w:bottom w:val="none" w:sz="0" w:space="0" w:color="auto"/>
        <w:right w:val="none" w:sz="0" w:space="0" w:color="auto"/>
      </w:divBdr>
    </w:div>
    <w:div w:id="454444548">
      <w:bodyDiv w:val="1"/>
      <w:marLeft w:val="0"/>
      <w:marRight w:val="0"/>
      <w:marTop w:val="0"/>
      <w:marBottom w:val="0"/>
      <w:divBdr>
        <w:top w:val="none" w:sz="0" w:space="0" w:color="auto"/>
        <w:left w:val="none" w:sz="0" w:space="0" w:color="auto"/>
        <w:bottom w:val="none" w:sz="0" w:space="0" w:color="auto"/>
        <w:right w:val="none" w:sz="0" w:space="0" w:color="auto"/>
      </w:divBdr>
    </w:div>
    <w:div w:id="539169503">
      <w:bodyDiv w:val="1"/>
      <w:marLeft w:val="0"/>
      <w:marRight w:val="0"/>
      <w:marTop w:val="0"/>
      <w:marBottom w:val="0"/>
      <w:divBdr>
        <w:top w:val="none" w:sz="0" w:space="0" w:color="auto"/>
        <w:left w:val="none" w:sz="0" w:space="0" w:color="auto"/>
        <w:bottom w:val="none" w:sz="0" w:space="0" w:color="auto"/>
        <w:right w:val="none" w:sz="0" w:space="0" w:color="auto"/>
      </w:divBdr>
    </w:div>
    <w:div w:id="564032034">
      <w:bodyDiv w:val="1"/>
      <w:marLeft w:val="0"/>
      <w:marRight w:val="0"/>
      <w:marTop w:val="0"/>
      <w:marBottom w:val="0"/>
      <w:divBdr>
        <w:top w:val="none" w:sz="0" w:space="0" w:color="auto"/>
        <w:left w:val="none" w:sz="0" w:space="0" w:color="auto"/>
        <w:bottom w:val="none" w:sz="0" w:space="0" w:color="auto"/>
        <w:right w:val="none" w:sz="0" w:space="0" w:color="auto"/>
      </w:divBdr>
    </w:div>
    <w:div w:id="649748705">
      <w:bodyDiv w:val="1"/>
      <w:marLeft w:val="0"/>
      <w:marRight w:val="0"/>
      <w:marTop w:val="0"/>
      <w:marBottom w:val="0"/>
      <w:divBdr>
        <w:top w:val="none" w:sz="0" w:space="0" w:color="auto"/>
        <w:left w:val="none" w:sz="0" w:space="0" w:color="auto"/>
        <w:bottom w:val="none" w:sz="0" w:space="0" w:color="auto"/>
        <w:right w:val="none" w:sz="0" w:space="0" w:color="auto"/>
      </w:divBdr>
    </w:div>
    <w:div w:id="666790377">
      <w:bodyDiv w:val="1"/>
      <w:marLeft w:val="0"/>
      <w:marRight w:val="0"/>
      <w:marTop w:val="0"/>
      <w:marBottom w:val="0"/>
      <w:divBdr>
        <w:top w:val="none" w:sz="0" w:space="0" w:color="auto"/>
        <w:left w:val="none" w:sz="0" w:space="0" w:color="auto"/>
        <w:bottom w:val="none" w:sz="0" w:space="0" w:color="auto"/>
        <w:right w:val="none" w:sz="0" w:space="0" w:color="auto"/>
      </w:divBdr>
    </w:div>
    <w:div w:id="739601481">
      <w:bodyDiv w:val="1"/>
      <w:marLeft w:val="0"/>
      <w:marRight w:val="0"/>
      <w:marTop w:val="0"/>
      <w:marBottom w:val="0"/>
      <w:divBdr>
        <w:top w:val="none" w:sz="0" w:space="0" w:color="auto"/>
        <w:left w:val="none" w:sz="0" w:space="0" w:color="auto"/>
        <w:bottom w:val="none" w:sz="0" w:space="0" w:color="auto"/>
        <w:right w:val="none" w:sz="0" w:space="0" w:color="auto"/>
      </w:divBdr>
    </w:div>
    <w:div w:id="739715547">
      <w:bodyDiv w:val="1"/>
      <w:marLeft w:val="0"/>
      <w:marRight w:val="0"/>
      <w:marTop w:val="0"/>
      <w:marBottom w:val="0"/>
      <w:divBdr>
        <w:top w:val="none" w:sz="0" w:space="0" w:color="auto"/>
        <w:left w:val="none" w:sz="0" w:space="0" w:color="auto"/>
        <w:bottom w:val="none" w:sz="0" w:space="0" w:color="auto"/>
        <w:right w:val="none" w:sz="0" w:space="0" w:color="auto"/>
      </w:divBdr>
    </w:div>
    <w:div w:id="771515667">
      <w:bodyDiv w:val="1"/>
      <w:marLeft w:val="0"/>
      <w:marRight w:val="0"/>
      <w:marTop w:val="0"/>
      <w:marBottom w:val="0"/>
      <w:divBdr>
        <w:top w:val="none" w:sz="0" w:space="0" w:color="auto"/>
        <w:left w:val="none" w:sz="0" w:space="0" w:color="auto"/>
        <w:bottom w:val="none" w:sz="0" w:space="0" w:color="auto"/>
        <w:right w:val="none" w:sz="0" w:space="0" w:color="auto"/>
      </w:divBdr>
    </w:div>
    <w:div w:id="828908560">
      <w:bodyDiv w:val="1"/>
      <w:marLeft w:val="0"/>
      <w:marRight w:val="0"/>
      <w:marTop w:val="0"/>
      <w:marBottom w:val="0"/>
      <w:divBdr>
        <w:top w:val="none" w:sz="0" w:space="0" w:color="auto"/>
        <w:left w:val="none" w:sz="0" w:space="0" w:color="auto"/>
        <w:bottom w:val="none" w:sz="0" w:space="0" w:color="auto"/>
        <w:right w:val="none" w:sz="0" w:space="0" w:color="auto"/>
      </w:divBdr>
    </w:div>
    <w:div w:id="925840447">
      <w:bodyDiv w:val="1"/>
      <w:marLeft w:val="0"/>
      <w:marRight w:val="0"/>
      <w:marTop w:val="0"/>
      <w:marBottom w:val="0"/>
      <w:divBdr>
        <w:top w:val="none" w:sz="0" w:space="0" w:color="auto"/>
        <w:left w:val="none" w:sz="0" w:space="0" w:color="auto"/>
        <w:bottom w:val="none" w:sz="0" w:space="0" w:color="auto"/>
        <w:right w:val="none" w:sz="0" w:space="0" w:color="auto"/>
      </w:divBdr>
    </w:div>
    <w:div w:id="1031036563">
      <w:bodyDiv w:val="1"/>
      <w:marLeft w:val="0"/>
      <w:marRight w:val="0"/>
      <w:marTop w:val="0"/>
      <w:marBottom w:val="0"/>
      <w:divBdr>
        <w:top w:val="none" w:sz="0" w:space="0" w:color="auto"/>
        <w:left w:val="none" w:sz="0" w:space="0" w:color="auto"/>
        <w:bottom w:val="none" w:sz="0" w:space="0" w:color="auto"/>
        <w:right w:val="none" w:sz="0" w:space="0" w:color="auto"/>
      </w:divBdr>
    </w:div>
    <w:div w:id="1042095325">
      <w:bodyDiv w:val="1"/>
      <w:marLeft w:val="0"/>
      <w:marRight w:val="0"/>
      <w:marTop w:val="0"/>
      <w:marBottom w:val="0"/>
      <w:divBdr>
        <w:top w:val="none" w:sz="0" w:space="0" w:color="auto"/>
        <w:left w:val="none" w:sz="0" w:space="0" w:color="auto"/>
        <w:bottom w:val="none" w:sz="0" w:space="0" w:color="auto"/>
        <w:right w:val="none" w:sz="0" w:space="0" w:color="auto"/>
      </w:divBdr>
    </w:div>
    <w:div w:id="1043597322">
      <w:bodyDiv w:val="1"/>
      <w:marLeft w:val="0"/>
      <w:marRight w:val="0"/>
      <w:marTop w:val="0"/>
      <w:marBottom w:val="0"/>
      <w:divBdr>
        <w:top w:val="none" w:sz="0" w:space="0" w:color="auto"/>
        <w:left w:val="none" w:sz="0" w:space="0" w:color="auto"/>
        <w:bottom w:val="none" w:sz="0" w:space="0" w:color="auto"/>
        <w:right w:val="none" w:sz="0" w:space="0" w:color="auto"/>
      </w:divBdr>
    </w:div>
    <w:div w:id="1061443438">
      <w:bodyDiv w:val="1"/>
      <w:marLeft w:val="0"/>
      <w:marRight w:val="0"/>
      <w:marTop w:val="0"/>
      <w:marBottom w:val="0"/>
      <w:divBdr>
        <w:top w:val="none" w:sz="0" w:space="0" w:color="auto"/>
        <w:left w:val="none" w:sz="0" w:space="0" w:color="auto"/>
        <w:bottom w:val="none" w:sz="0" w:space="0" w:color="auto"/>
        <w:right w:val="none" w:sz="0" w:space="0" w:color="auto"/>
      </w:divBdr>
    </w:div>
    <w:div w:id="1067265833">
      <w:bodyDiv w:val="1"/>
      <w:marLeft w:val="0"/>
      <w:marRight w:val="0"/>
      <w:marTop w:val="0"/>
      <w:marBottom w:val="0"/>
      <w:divBdr>
        <w:top w:val="none" w:sz="0" w:space="0" w:color="auto"/>
        <w:left w:val="none" w:sz="0" w:space="0" w:color="auto"/>
        <w:bottom w:val="none" w:sz="0" w:space="0" w:color="auto"/>
        <w:right w:val="none" w:sz="0" w:space="0" w:color="auto"/>
      </w:divBdr>
    </w:div>
    <w:div w:id="1096167867">
      <w:bodyDiv w:val="1"/>
      <w:marLeft w:val="0"/>
      <w:marRight w:val="0"/>
      <w:marTop w:val="0"/>
      <w:marBottom w:val="0"/>
      <w:divBdr>
        <w:top w:val="none" w:sz="0" w:space="0" w:color="auto"/>
        <w:left w:val="none" w:sz="0" w:space="0" w:color="auto"/>
        <w:bottom w:val="none" w:sz="0" w:space="0" w:color="auto"/>
        <w:right w:val="none" w:sz="0" w:space="0" w:color="auto"/>
      </w:divBdr>
    </w:div>
    <w:div w:id="1168057148">
      <w:bodyDiv w:val="1"/>
      <w:marLeft w:val="0"/>
      <w:marRight w:val="0"/>
      <w:marTop w:val="0"/>
      <w:marBottom w:val="0"/>
      <w:divBdr>
        <w:top w:val="none" w:sz="0" w:space="0" w:color="auto"/>
        <w:left w:val="none" w:sz="0" w:space="0" w:color="auto"/>
        <w:bottom w:val="none" w:sz="0" w:space="0" w:color="auto"/>
        <w:right w:val="none" w:sz="0" w:space="0" w:color="auto"/>
      </w:divBdr>
    </w:div>
    <w:div w:id="1210530188">
      <w:bodyDiv w:val="1"/>
      <w:marLeft w:val="0"/>
      <w:marRight w:val="0"/>
      <w:marTop w:val="0"/>
      <w:marBottom w:val="0"/>
      <w:divBdr>
        <w:top w:val="none" w:sz="0" w:space="0" w:color="auto"/>
        <w:left w:val="none" w:sz="0" w:space="0" w:color="auto"/>
        <w:bottom w:val="none" w:sz="0" w:space="0" w:color="auto"/>
        <w:right w:val="none" w:sz="0" w:space="0" w:color="auto"/>
      </w:divBdr>
    </w:div>
    <w:div w:id="1255742190">
      <w:bodyDiv w:val="1"/>
      <w:marLeft w:val="0"/>
      <w:marRight w:val="0"/>
      <w:marTop w:val="0"/>
      <w:marBottom w:val="0"/>
      <w:divBdr>
        <w:top w:val="none" w:sz="0" w:space="0" w:color="auto"/>
        <w:left w:val="none" w:sz="0" w:space="0" w:color="auto"/>
        <w:bottom w:val="none" w:sz="0" w:space="0" w:color="auto"/>
        <w:right w:val="none" w:sz="0" w:space="0" w:color="auto"/>
      </w:divBdr>
    </w:div>
    <w:div w:id="1264995335">
      <w:bodyDiv w:val="1"/>
      <w:marLeft w:val="0"/>
      <w:marRight w:val="0"/>
      <w:marTop w:val="0"/>
      <w:marBottom w:val="0"/>
      <w:divBdr>
        <w:top w:val="none" w:sz="0" w:space="0" w:color="auto"/>
        <w:left w:val="none" w:sz="0" w:space="0" w:color="auto"/>
        <w:bottom w:val="none" w:sz="0" w:space="0" w:color="auto"/>
        <w:right w:val="none" w:sz="0" w:space="0" w:color="auto"/>
      </w:divBdr>
    </w:div>
    <w:div w:id="1277831443">
      <w:bodyDiv w:val="1"/>
      <w:marLeft w:val="0"/>
      <w:marRight w:val="0"/>
      <w:marTop w:val="0"/>
      <w:marBottom w:val="0"/>
      <w:divBdr>
        <w:top w:val="none" w:sz="0" w:space="0" w:color="auto"/>
        <w:left w:val="none" w:sz="0" w:space="0" w:color="auto"/>
        <w:bottom w:val="none" w:sz="0" w:space="0" w:color="auto"/>
        <w:right w:val="none" w:sz="0" w:space="0" w:color="auto"/>
      </w:divBdr>
    </w:div>
    <w:div w:id="1304039208">
      <w:bodyDiv w:val="1"/>
      <w:marLeft w:val="0"/>
      <w:marRight w:val="0"/>
      <w:marTop w:val="0"/>
      <w:marBottom w:val="0"/>
      <w:divBdr>
        <w:top w:val="none" w:sz="0" w:space="0" w:color="auto"/>
        <w:left w:val="none" w:sz="0" w:space="0" w:color="auto"/>
        <w:bottom w:val="none" w:sz="0" w:space="0" w:color="auto"/>
        <w:right w:val="none" w:sz="0" w:space="0" w:color="auto"/>
      </w:divBdr>
    </w:div>
    <w:div w:id="1350568089">
      <w:bodyDiv w:val="1"/>
      <w:marLeft w:val="0"/>
      <w:marRight w:val="0"/>
      <w:marTop w:val="0"/>
      <w:marBottom w:val="0"/>
      <w:divBdr>
        <w:top w:val="none" w:sz="0" w:space="0" w:color="auto"/>
        <w:left w:val="none" w:sz="0" w:space="0" w:color="auto"/>
        <w:bottom w:val="none" w:sz="0" w:space="0" w:color="auto"/>
        <w:right w:val="none" w:sz="0" w:space="0" w:color="auto"/>
      </w:divBdr>
    </w:div>
    <w:div w:id="1391423941">
      <w:bodyDiv w:val="1"/>
      <w:marLeft w:val="0"/>
      <w:marRight w:val="0"/>
      <w:marTop w:val="0"/>
      <w:marBottom w:val="0"/>
      <w:divBdr>
        <w:top w:val="none" w:sz="0" w:space="0" w:color="auto"/>
        <w:left w:val="none" w:sz="0" w:space="0" w:color="auto"/>
        <w:bottom w:val="none" w:sz="0" w:space="0" w:color="auto"/>
        <w:right w:val="none" w:sz="0" w:space="0" w:color="auto"/>
      </w:divBdr>
    </w:div>
    <w:div w:id="1485924662">
      <w:bodyDiv w:val="1"/>
      <w:marLeft w:val="0"/>
      <w:marRight w:val="0"/>
      <w:marTop w:val="0"/>
      <w:marBottom w:val="0"/>
      <w:divBdr>
        <w:top w:val="none" w:sz="0" w:space="0" w:color="auto"/>
        <w:left w:val="none" w:sz="0" w:space="0" w:color="auto"/>
        <w:bottom w:val="none" w:sz="0" w:space="0" w:color="auto"/>
        <w:right w:val="none" w:sz="0" w:space="0" w:color="auto"/>
      </w:divBdr>
    </w:div>
    <w:div w:id="1517428867">
      <w:bodyDiv w:val="1"/>
      <w:marLeft w:val="0"/>
      <w:marRight w:val="0"/>
      <w:marTop w:val="0"/>
      <w:marBottom w:val="0"/>
      <w:divBdr>
        <w:top w:val="none" w:sz="0" w:space="0" w:color="auto"/>
        <w:left w:val="none" w:sz="0" w:space="0" w:color="auto"/>
        <w:bottom w:val="none" w:sz="0" w:space="0" w:color="auto"/>
        <w:right w:val="none" w:sz="0" w:space="0" w:color="auto"/>
      </w:divBdr>
    </w:div>
    <w:div w:id="1551530445">
      <w:bodyDiv w:val="1"/>
      <w:marLeft w:val="0"/>
      <w:marRight w:val="0"/>
      <w:marTop w:val="0"/>
      <w:marBottom w:val="0"/>
      <w:divBdr>
        <w:top w:val="none" w:sz="0" w:space="0" w:color="auto"/>
        <w:left w:val="none" w:sz="0" w:space="0" w:color="auto"/>
        <w:bottom w:val="none" w:sz="0" w:space="0" w:color="auto"/>
        <w:right w:val="none" w:sz="0" w:space="0" w:color="auto"/>
      </w:divBdr>
    </w:div>
    <w:div w:id="1589576640">
      <w:bodyDiv w:val="1"/>
      <w:marLeft w:val="0"/>
      <w:marRight w:val="0"/>
      <w:marTop w:val="0"/>
      <w:marBottom w:val="0"/>
      <w:divBdr>
        <w:top w:val="none" w:sz="0" w:space="0" w:color="auto"/>
        <w:left w:val="none" w:sz="0" w:space="0" w:color="auto"/>
        <w:bottom w:val="none" w:sz="0" w:space="0" w:color="auto"/>
        <w:right w:val="none" w:sz="0" w:space="0" w:color="auto"/>
      </w:divBdr>
    </w:div>
    <w:div w:id="1611279556">
      <w:bodyDiv w:val="1"/>
      <w:marLeft w:val="0"/>
      <w:marRight w:val="0"/>
      <w:marTop w:val="0"/>
      <w:marBottom w:val="0"/>
      <w:divBdr>
        <w:top w:val="none" w:sz="0" w:space="0" w:color="auto"/>
        <w:left w:val="none" w:sz="0" w:space="0" w:color="auto"/>
        <w:bottom w:val="none" w:sz="0" w:space="0" w:color="auto"/>
        <w:right w:val="none" w:sz="0" w:space="0" w:color="auto"/>
      </w:divBdr>
    </w:div>
    <w:div w:id="1644584332">
      <w:bodyDiv w:val="1"/>
      <w:marLeft w:val="0"/>
      <w:marRight w:val="0"/>
      <w:marTop w:val="0"/>
      <w:marBottom w:val="0"/>
      <w:divBdr>
        <w:top w:val="none" w:sz="0" w:space="0" w:color="auto"/>
        <w:left w:val="none" w:sz="0" w:space="0" w:color="auto"/>
        <w:bottom w:val="none" w:sz="0" w:space="0" w:color="auto"/>
        <w:right w:val="none" w:sz="0" w:space="0" w:color="auto"/>
      </w:divBdr>
    </w:div>
    <w:div w:id="1694502144">
      <w:bodyDiv w:val="1"/>
      <w:marLeft w:val="0"/>
      <w:marRight w:val="0"/>
      <w:marTop w:val="0"/>
      <w:marBottom w:val="0"/>
      <w:divBdr>
        <w:top w:val="none" w:sz="0" w:space="0" w:color="auto"/>
        <w:left w:val="none" w:sz="0" w:space="0" w:color="auto"/>
        <w:bottom w:val="none" w:sz="0" w:space="0" w:color="auto"/>
        <w:right w:val="none" w:sz="0" w:space="0" w:color="auto"/>
      </w:divBdr>
    </w:div>
    <w:div w:id="1706129102">
      <w:bodyDiv w:val="1"/>
      <w:marLeft w:val="0"/>
      <w:marRight w:val="0"/>
      <w:marTop w:val="0"/>
      <w:marBottom w:val="0"/>
      <w:divBdr>
        <w:top w:val="none" w:sz="0" w:space="0" w:color="auto"/>
        <w:left w:val="none" w:sz="0" w:space="0" w:color="auto"/>
        <w:bottom w:val="none" w:sz="0" w:space="0" w:color="auto"/>
        <w:right w:val="none" w:sz="0" w:space="0" w:color="auto"/>
      </w:divBdr>
    </w:div>
    <w:div w:id="1715930104">
      <w:bodyDiv w:val="1"/>
      <w:marLeft w:val="0"/>
      <w:marRight w:val="0"/>
      <w:marTop w:val="0"/>
      <w:marBottom w:val="0"/>
      <w:divBdr>
        <w:top w:val="none" w:sz="0" w:space="0" w:color="auto"/>
        <w:left w:val="none" w:sz="0" w:space="0" w:color="auto"/>
        <w:bottom w:val="none" w:sz="0" w:space="0" w:color="auto"/>
        <w:right w:val="none" w:sz="0" w:space="0" w:color="auto"/>
      </w:divBdr>
    </w:div>
    <w:div w:id="1729911305">
      <w:bodyDiv w:val="1"/>
      <w:marLeft w:val="0"/>
      <w:marRight w:val="0"/>
      <w:marTop w:val="0"/>
      <w:marBottom w:val="0"/>
      <w:divBdr>
        <w:top w:val="none" w:sz="0" w:space="0" w:color="auto"/>
        <w:left w:val="none" w:sz="0" w:space="0" w:color="auto"/>
        <w:bottom w:val="none" w:sz="0" w:space="0" w:color="auto"/>
        <w:right w:val="none" w:sz="0" w:space="0" w:color="auto"/>
      </w:divBdr>
    </w:div>
    <w:div w:id="1787234929">
      <w:bodyDiv w:val="1"/>
      <w:marLeft w:val="0"/>
      <w:marRight w:val="0"/>
      <w:marTop w:val="0"/>
      <w:marBottom w:val="0"/>
      <w:divBdr>
        <w:top w:val="none" w:sz="0" w:space="0" w:color="auto"/>
        <w:left w:val="none" w:sz="0" w:space="0" w:color="auto"/>
        <w:bottom w:val="none" w:sz="0" w:space="0" w:color="auto"/>
        <w:right w:val="none" w:sz="0" w:space="0" w:color="auto"/>
      </w:divBdr>
    </w:div>
    <w:div w:id="1807120061">
      <w:bodyDiv w:val="1"/>
      <w:marLeft w:val="0"/>
      <w:marRight w:val="0"/>
      <w:marTop w:val="0"/>
      <w:marBottom w:val="0"/>
      <w:divBdr>
        <w:top w:val="none" w:sz="0" w:space="0" w:color="auto"/>
        <w:left w:val="none" w:sz="0" w:space="0" w:color="auto"/>
        <w:bottom w:val="none" w:sz="0" w:space="0" w:color="auto"/>
        <w:right w:val="none" w:sz="0" w:space="0" w:color="auto"/>
      </w:divBdr>
    </w:div>
    <w:div w:id="1809087698">
      <w:bodyDiv w:val="1"/>
      <w:marLeft w:val="0"/>
      <w:marRight w:val="0"/>
      <w:marTop w:val="0"/>
      <w:marBottom w:val="0"/>
      <w:divBdr>
        <w:top w:val="none" w:sz="0" w:space="0" w:color="auto"/>
        <w:left w:val="none" w:sz="0" w:space="0" w:color="auto"/>
        <w:bottom w:val="none" w:sz="0" w:space="0" w:color="auto"/>
        <w:right w:val="none" w:sz="0" w:space="0" w:color="auto"/>
      </w:divBdr>
    </w:div>
    <w:div w:id="1866408630">
      <w:bodyDiv w:val="1"/>
      <w:marLeft w:val="0"/>
      <w:marRight w:val="0"/>
      <w:marTop w:val="0"/>
      <w:marBottom w:val="0"/>
      <w:divBdr>
        <w:top w:val="none" w:sz="0" w:space="0" w:color="auto"/>
        <w:left w:val="none" w:sz="0" w:space="0" w:color="auto"/>
        <w:bottom w:val="none" w:sz="0" w:space="0" w:color="auto"/>
        <w:right w:val="none" w:sz="0" w:space="0" w:color="auto"/>
      </w:divBdr>
    </w:div>
    <w:div w:id="1867595183">
      <w:bodyDiv w:val="1"/>
      <w:marLeft w:val="0"/>
      <w:marRight w:val="0"/>
      <w:marTop w:val="0"/>
      <w:marBottom w:val="0"/>
      <w:divBdr>
        <w:top w:val="none" w:sz="0" w:space="0" w:color="auto"/>
        <w:left w:val="none" w:sz="0" w:space="0" w:color="auto"/>
        <w:bottom w:val="none" w:sz="0" w:space="0" w:color="auto"/>
        <w:right w:val="none" w:sz="0" w:space="0" w:color="auto"/>
      </w:divBdr>
    </w:div>
    <w:div w:id="1936555110">
      <w:bodyDiv w:val="1"/>
      <w:marLeft w:val="0"/>
      <w:marRight w:val="0"/>
      <w:marTop w:val="0"/>
      <w:marBottom w:val="0"/>
      <w:divBdr>
        <w:top w:val="none" w:sz="0" w:space="0" w:color="auto"/>
        <w:left w:val="none" w:sz="0" w:space="0" w:color="auto"/>
        <w:bottom w:val="none" w:sz="0" w:space="0" w:color="auto"/>
        <w:right w:val="none" w:sz="0" w:space="0" w:color="auto"/>
      </w:divBdr>
    </w:div>
    <w:div w:id="1942297020">
      <w:bodyDiv w:val="1"/>
      <w:marLeft w:val="0"/>
      <w:marRight w:val="0"/>
      <w:marTop w:val="0"/>
      <w:marBottom w:val="0"/>
      <w:divBdr>
        <w:top w:val="none" w:sz="0" w:space="0" w:color="auto"/>
        <w:left w:val="none" w:sz="0" w:space="0" w:color="auto"/>
        <w:bottom w:val="none" w:sz="0" w:space="0" w:color="auto"/>
        <w:right w:val="none" w:sz="0" w:space="0" w:color="auto"/>
      </w:divBdr>
    </w:div>
    <w:div w:id="2020502062">
      <w:bodyDiv w:val="1"/>
      <w:marLeft w:val="0"/>
      <w:marRight w:val="0"/>
      <w:marTop w:val="0"/>
      <w:marBottom w:val="0"/>
      <w:divBdr>
        <w:top w:val="none" w:sz="0" w:space="0" w:color="auto"/>
        <w:left w:val="none" w:sz="0" w:space="0" w:color="auto"/>
        <w:bottom w:val="none" w:sz="0" w:space="0" w:color="auto"/>
        <w:right w:val="none" w:sz="0" w:space="0" w:color="auto"/>
      </w:divBdr>
    </w:div>
    <w:div w:id="2038070958">
      <w:bodyDiv w:val="1"/>
      <w:marLeft w:val="0"/>
      <w:marRight w:val="0"/>
      <w:marTop w:val="0"/>
      <w:marBottom w:val="0"/>
      <w:divBdr>
        <w:top w:val="none" w:sz="0" w:space="0" w:color="auto"/>
        <w:left w:val="none" w:sz="0" w:space="0" w:color="auto"/>
        <w:bottom w:val="none" w:sz="0" w:space="0" w:color="auto"/>
        <w:right w:val="none" w:sz="0" w:space="0" w:color="auto"/>
      </w:divBdr>
    </w:div>
    <w:div w:id="2055151664">
      <w:bodyDiv w:val="1"/>
      <w:marLeft w:val="0"/>
      <w:marRight w:val="0"/>
      <w:marTop w:val="0"/>
      <w:marBottom w:val="0"/>
      <w:divBdr>
        <w:top w:val="none" w:sz="0" w:space="0" w:color="auto"/>
        <w:left w:val="none" w:sz="0" w:space="0" w:color="auto"/>
        <w:bottom w:val="none" w:sz="0" w:space="0" w:color="auto"/>
        <w:right w:val="none" w:sz="0" w:space="0" w:color="auto"/>
      </w:divBdr>
    </w:div>
    <w:div w:id="2059208564">
      <w:bodyDiv w:val="1"/>
      <w:marLeft w:val="0"/>
      <w:marRight w:val="0"/>
      <w:marTop w:val="0"/>
      <w:marBottom w:val="0"/>
      <w:divBdr>
        <w:top w:val="none" w:sz="0" w:space="0" w:color="auto"/>
        <w:left w:val="none" w:sz="0" w:space="0" w:color="auto"/>
        <w:bottom w:val="none" w:sz="0" w:space="0" w:color="auto"/>
        <w:right w:val="none" w:sz="0" w:space="0" w:color="auto"/>
      </w:divBdr>
    </w:div>
    <w:div w:id="2096318928">
      <w:bodyDiv w:val="1"/>
      <w:marLeft w:val="0"/>
      <w:marRight w:val="0"/>
      <w:marTop w:val="0"/>
      <w:marBottom w:val="0"/>
      <w:divBdr>
        <w:top w:val="none" w:sz="0" w:space="0" w:color="auto"/>
        <w:left w:val="none" w:sz="0" w:space="0" w:color="auto"/>
        <w:bottom w:val="none" w:sz="0" w:space="0" w:color="auto"/>
        <w:right w:val="none" w:sz="0" w:space="0" w:color="auto"/>
      </w:divBdr>
    </w:div>
    <w:div w:id="2120710281">
      <w:bodyDiv w:val="1"/>
      <w:marLeft w:val="0"/>
      <w:marRight w:val="0"/>
      <w:marTop w:val="0"/>
      <w:marBottom w:val="0"/>
      <w:divBdr>
        <w:top w:val="none" w:sz="0" w:space="0" w:color="auto"/>
        <w:left w:val="none" w:sz="0" w:space="0" w:color="auto"/>
        <w:bottom w:val="none" w:sz="0" w:space="0" w:color="auto"/>
        <w:right w:val="none" w:sz="0" w:space="0" w:color="auto"/>
      </w:divBdr>
    </w:div>
    <w:div w:id="2131195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diagramQuickStyle" Target="diagrams/quickStyle2.xml"/><Relationship Id="rId10" Type="http://schemas.openxmlformats.org/officeDocument/2006/relationships/diagramQuickStyle" Target="diagrams/quickStyle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B779531-3081-46BA-8322-65B3463213D6}" type="doc">
      <dgm:prSet loTypeId="urn:microsoft.com/office/officeart/2005/8/layout/process1" loCatId="process" qsTypeId="urn:microsoft.com/office/officeart/2005/8/quickstyle/simple1" qsCatId="simple" csTypeId="urn:microsoft.com/office/officeart/2005/8/colors/accent0_3" csCatId="mainScheme" phldr="1"/>
      <dgm:spPr/>
    </dgm:pt>
    <dgm:pt modelId="{15C5BB02-D339-4653-98D8-F6BD510BE338}">
      <dgm:prSet phldrT="[Text]"/>
      <dgm:spPr/>
      <dgm:t>
        <a:bodyPr/>
        <a:lstStyle/>
        <a:p>
          <a:r>
            <a:rPr lang="en-US"/>
            <a:t>Capture Frame</a:t>
          </a:r>
        </a:p>
      </dgm:t>
    </dgm:pt>
    <dgm:pt modelId="{2FEADBFD-FF5F-4B28-912C-4E62A818DA9E}" type="parTrans" cxnId="{A2A0CFA0-11F4-4567-9490-65CAFBAD3220}">
      <dgm:prSet/>
      <dgm:spPr/>
      <dgm:t>
        <a:bodyPr/>
        <a:lstStyle/>
        <a:p>
          <a:endParaRPr lang="en-US"/>
        </a:p>
      </dgm:t>
    </dgm:pt>
    <dgm:pt modelId="{40B5F5C2-9CCF-45AB-994F-77721A960A58}" type="sibTrans" cxnId="{A2A0CFA0-11F4-4567-9490-65CAFBAD3220}">
      <dgm:prSet/>
      <dgm:spPr/>
      <dgm:t>
        <a:bodyPr/>
        <a:lstStyle/>
        <a:p>
          <a:endParaRPr lang="en-US"/>
        </a:p>
      </dgm:t>
    </dgm:pt>
    <dgm:pt modelId="{98CCB697-F47C-4581-BBBD-1AA50F7B4510}">
      <dgm:prSet phldrT="[Text]"/>
      <dgm:spPr/>
      <dgm:t>
        <a:bodyPr/>
        <a:lstStyle/>
        <a:p>
          <a:r>
            <a:rPr lang="en-US"/>
            <a:t>Extract Skeleton Position</a:t>
          </a:r>
        </a:p>
      </dgm:t>
    </dgm:pt>
    <dgm:pt modelId="{9703F80E-D111-4A20-947E-1CE59D4D1747}" type="parTrans" cxnId="{36BEB33A-81EF-48EF-A724-6F2F0F2698D2}">
      <dgm:prSet/>
      <dgm:spPr/>
      <dgm:t>
        <a:bodyPr/>
        <a:lstStyle/>
        <a:p>
          <a:endParaRPr lang="en-US"/>
        </a:p>
      </dgm:t>
    </dgm:pt>
    <dgm:pt modelId="{D8CB3639-A801-40BB-AD86-C6C1A225038D}" type="sibTrans" cxnId="{36BEB33A-81EF-48EF-A724-6F2F0F2698D2}">
      <dgm:prSet/>
      <dgm:spPr/>
      <dgm:t>
        <a:bodyPr/>
        <a:lstStyle/>
        <a:p>
          <a:endParaRPr lang="en-US"/>
        </a:p>
      </dgm:t>
    </dgm:pt>
    <dgm:pt modelId="{751396EA-C661-44BD-B85F-05427F4B655C}">
      <dgm:prSet phldrT="[Text]"/>
      <dgm:spPr/>
      <dgm:t>
        <a:bodyPr/>
        <a:lstStyle/>
        <a:p>
          <a:r>
            <a:rPr lang="en-US"/>
            <a:t>Convert to 3D Space</a:t>
          </a:r>
        </a:p>
      </dgm:t>
    </dgm:pt>
    <dgm:pt modelId="{F0FF793E-0BCB-4EF4-ADA4-4E70D6180597}" type="parTrans" cxnId="{2058B867-66E3-4FA3-A1E5-7D631C8E390B}">
      <dgm:prSet/>
      <dgm:spPr/>
      <dgm:t>
        <a:bodyPr/>
        <a:lstStyle/>
        <a:p>
          <a:endParaRPr lang="en-US"/>
        </a:p>
      </dgm:t>
    </dgm:pt>
    <dgm:pt modelId="{3BC572DA-A931-4805-8A78-0069C5C2A7FC}" type="sibTrans" cxnId="{2058B867-66E3-4FA3-A1E5-7D631C8E390B}">
      <dgm:prSet/>
      <dgm:spPr/>
      <dgm:t>
        <a:bodyPr/>
        <a:lstStyle/>
        <a:p>
          <a:endParaRPr lang="en-US"/>
        </a:p>
      </dgm:t>
    </dgm:pt>
    <dgm:pt modelId="{331D94B4-5420-4B78-A238-D47DBCE70FF2}">
      <dgm:prSet phldrT="[Text]"/>
      <dgm:spPr/>
      <dgm:t>
        <a:bodyPr/>
        <a:lstStyle/>
        <a:p>
          <a:r>
            <a:rPr lang="en-US"/>
            <a:t>Consolidate System State</a:t>
          </a:r>
        </a:p>
      </dgm:t>
    </dgm:pt>
    <dgm:pt modelId="{C022AB71-31BA-4046-9BFF-5283030D7268}" type="parTrans" cxnId="{F918A926-1216-414E-AA65-27E4F772073B}">
      <dgm:prSet/>
      <dgm:spPr/>
      <dgm:t>
        <a:bodyPr/>
        <a:lstStyle/>
        <a:p>
          <a:endParaRPr lang="en-US"/>
        </a:p>
      </dgm:t>
    </dgm:pt>
    <dgm:pt modelId="{C35D2D8C-C369-4672-BB69-81838DF9F848}" type="sibTrans" cxnId="{F918A926-1216-414E-AA65-27E4F772073B}">
      <dgm:prSet/>
      <dgm:spPr/>
      <dgm:t>
        <a:bodyPr/>
        <a:lstStyle/>
        <a:p>
          <a:endParaRPr lang="en-US"/>
        </a:p>
      </dgm:t>
    </dgm:pt>
    <dgm:pt modelId="{FFB37B94-D03A-43E7-B339-7E7E49AD0FF8}" type="pres">
      <dgm:prSet presAssocID="{4B779531-3081-46BA-8322-65B3463213D6}" presName="Name0" presStyleCnt="0">
        <dgm:presLayoutVars>
          <dgm:dir/>
          <dgm:resizeHandles val="exact"/>
        </dgm:presLayoutVars>
      </dgm:prSet>
      <dgm:spPr/>
    </dgm:pt>
    <dgm:pt modelId="{701DE272-84F2-40EC-89F7-DF10DA7645F5}" type="pres">
      <dgm:prSet presAssocID="{15C5BB02-D339-4653-98D8-F6BD510BE338}" presName="node" presStyleLbl="node1" presStyleIdx="0" presStyleCnt="4">
        <dgm:presLayoutVars>
          <dgm:bulletEnabled val="1"/>
        </dgm:presLayoutVars>
      </dgm:prSet>
      <dgm:spPr/>
    </dgm:pt>
    <dgm:pt modelId="{3A0E6E81-0A59-415D-A046-731203D8AB3B}" type="pres">
      <dgm:prSet presAssocID="{40B5F5C2-9CCF-45AB-994F-77721A960A58}" presName="sibTrans" presStyleLbl="sibTrans2D1" presStyleIdx="0" presStyleCnt="3"/>
      <dgm:spPr/>
    </dgm:pt>
    <dgm:pt modelId="{7327F0C9-06D0-489B-982A-60F8E5B10088}" type="pres">
      <dgm:prSet presAssocID="{40B5F5C2-9CCF-45AB-994F-77721A960A58}" presName="connectorText" presStyleLbl="sibTrans2D1" presStyleIdx="0" presStyleCnt="3"/>
      <dgm:spPr/>
    </dgm:pt>
    <dgm:pt modelId="{580E48C0-398E-4B99-8197-CDB370AE0094}" type="pres">
      <dgm:prSet presAssocID="{98CCB697-F47C-4581-BBBD-1AA50F7B4510}" presName="node" presStyleLbl="node1" presStyleIdx="1" presStyleCnt="4">
        <dgm:presLayoutVars>
          <dgm:bulletEnabled val="1"/>
        </dgm:presLayoutVars>
      </dgm:prSet>
      <dgm:spPr/>
    </dgm:pt>
    <dgm:pt modelId="{B478A255-1AB0-41D3-ADD1-B78BE2548D23}" type="pres">
      <dgm:prSet presAssocID="{D8CB3639-A801-40BB-AD86-C6C1A225038D}" presName="sibTrans" presStyleLbl="sibTrans2D1" presStyleIdx="1" presStyleCnt="3"/>
      <dgm:spPr/>
    </dgm:pt>
    <dgm:pt modelId="{8C46F5EE-51A0-452B-9B85-86D4DDE219DF}" type="pres">
      <dgm:prSet presAssocID="{D8CB3639-A801-40BB-AD86-C6C1A225038D}" presName="connectorText" presStyleLbl="sibTrans2D1" presStyleIdx="1" presStyleCnt="3"/>
      <dgm:spPr/>
    </dgm:pt>
    <dgm:pt modelId="{77F6E917-1C4D-41B0-8C68-067C3F91EB2F}" type="pres">
      <dgm:prSet presAssocID="{751396EA-C661-44BD-B85F-05427F4B655C}" presName="node" presStyleLbl="node1" presStyleIdx="2" presStyleCnt="4">
        <dgm:presLayoutVars>
          <dgm:bulletEnabled val="1"/>
        </dgm:presLayoutVars>
      </dgm:prSet>
      <dgm:spPr/>
    </dgm:pt>
    <dgm:pt modelId="{43DA3623-8A9F-4026-87B0-53092CFB143A}" type="pres">
      <dgm:prSet presAssocID="{3BC572DA-A931-4805-8A78-0069C5C2A7FC}" presName="sibTrans" presStyleLbl="sibTrans2D1" presStyleIdx="2" presStyleCnt="3"/>
      <dgm:spPr/>
    </dgm:pt>
    <dgm:pt modelId="{0601101F-9E0B-4176-9D2C-10B966162D71}" type="pres">
      <dgm:prSet presAssocID="{3BC572DA-A931-4805-8A78-0069C5C2A7FC}" presName="connectorText" presStyleLbl="sibTrans2D1" presStyleIdx="2" presStyleCnt="3"/>
      <dgm:spPr/>
    </dgm:pt>
    <dgm:pt modelId="{78020D2B-723B-45FE-A2D1-D2763F2088BA}" type="pres">
      <dgm:prSet presAssocID="{331D94B4-5420-4B78-A238-D47DBCE70FF2}" presName="node" presStyleLbl="node1" presStyleIdx="3" presStyleCnt="4">
        <dgm:presLayoutVars>
          <dgm:bulletEnabled val="1"/>
        </dgm:presLayoutVars>
      </dgm:prSet>
      <dgm:spPr/>
    </dgm:pt>
  </dgm:ptLst>
  <dgm:cxnLst>
    <dgm:cxn modelId="{0E141E09-EE1A-4824-97BF-3792C0494027}" type="presOf" srcId="{40B5F5C2-9CCF-45AB-994F-77721A960A58}" destId="{3A0E6E81-0A59-415D-A046-731203D8AB3B}" srcOrd="0" destOrd="0" presId="urn:microsoft.com/office/officeart/2005/8/layout/process1"/>
    <dgm:cxn modelId="{F918A926-1216-414E-AA65-27E4F772073B}" srcId="{4B779531-3081-46BA-8322-65B3463213D6}" destId="{331D94B4-5420-4B78-A238-D47DBCE70FF2}" srcOrd="3" destOrd="0" parTransId="{C022AB71-31BA-4046-9BFF-5283030D7268}" sibTransId="{C35D2D8C-C369-4672-BB69-81838DF9F848}"/>
    <dgm:cxn modelId="{D0A04F39-17A7-48E2-9C77-1C855F12BF48}" type="presOf" srcId="{3BC572DA-A931-4805-8A78-0069C5C2A7FC}" destId="{43DA3623-8A9F-4026-87B0-53092CFB143A}" srcOrd="0" destOrd="0" presId="urn:microsoft.com/office/officeart/2005/8/layout/process1"/>
    <dgm:cxn modelId="{36BEB33A-81EF-48EF-A724-6F2F0F2698D2}" srcId="{4B779531-3081-46BA-8322-65B3463213D6}" destId="{98CCB697-F47C-4581-BBBD-1AA50F7B4510}" srcOrd="1" destOrd="0" parTransId="{9703F80E-D111-4A20-947E-1CE59D4D1747}" sibTransId="{D8CB3639-A801-40BB-AD86-C6C1A225038D}"/>
    <dgm:cxn modelId="{F31EAE5B-5993-49F2-A4DC-4F5E9EE8655A}" type="presOf" srcId="{40B5F5C2-9CCF-45AB-994F-77721A960A58}" destId="{7327F0C9-06D0-489B-982A-60F8E5B10088}" srcOrd="1" destOrd="0" presId="urn:microsoft.com/office/officeart/2005/8/layout/process1"/>
    <dgm:cxn modelId="{5DA20647-F17D-46B8-B3DC-28520D469354}" type="presOf" srcId="{331D94B4-5420-4B78-A238-D47DBCE70FF2}" destId="{78020D2B-723B-45FE-A2D1-D2763F2088BA}" srcOrd="0" destOrd="0" presId="urn:microsoft.com/office/officeart/2005/8/layout/process1"/>
    <dgm:cxn modelId="{2058B867-66E3-4FA3-A1E5-7D631C8E390B}" srcId="{4B779531-3081-46BA-8322-65B3463213D6}" destId="{751396EA-C661-44BD-B85F-05427F4B655C}" srcOrd="2" destOrd="0" parTransId="{F0FF793E-0BCB-4EF4-ADA4-4E70D6180597}" sibTransId="{3BC572DA-A931-4805-8A78-0069C5C2A7FC}"/>
    <dgm:cxn modelId="{BC17976C-1327-4DC7-94F1-C07658F2F3F1}" type="presOf" srcId="{D8CB3639-A801-40BB-AD86-C6C1A225038D}" destId="{8C46F5EE-51A0-452B-9B85-86D4DDE219DF}" srcOrd="1" destOrd="0" presId="urn:microsoft.com/office/officeart/2005/8/layout/process1"/>
    <dgm:cxn modelId="{0899474D-E9D3-4FBF-B987-FD915B9702F3}" type="presOf" srcId="{4B779531-3081-46BA-8322-65B3463213D6}" destId="{FFB37B94-D03A-43E7-B339-7E7E49AD0FF8}" srcOrd="0" destOrd="0" presId="urn:microsoft.com/office/officeart/2005/8/layout/process1"/>
    <dgm:cxn modelId="{0B173F4E-D2E3-424A-866D-4540C7D0CD2D}" type="presOf" srcId="{15C5BB02-D339-4653-98D8-F6BD510BE338}" destId="{701DE272-84F2-40EC-89F7-DF10DA7645F5}" srcOrd="0" destOrd="0" presId="urn:microsoft.com/office/officeart/2005/8/layout/process1"/>
    <dgm:cxn modelId="{81E46078-A611-421E-9825-BC08B7F458AE}" type="presOf" srcId="{751396EA-C661-44BD-B85F-05427F4B655C}" destId="{77F6E917-1C4D-41B0-8C68-067C3F91EB2F}" srcOrd="0" destOrd="0" presId="urn:microsoft.com/office/officeart/2005/8/layout/process1"/>
    <dgm:cxn modelId="{A2A0CFA0-11F4-4567-9490-65CAFBAD3220}" srcId="{4B779531-3081-46BA-8322-65B3463213D6}" destId="{15C5BB02-D339-4653-98D8-F6BD510BE338}" srcOrd="0" destOrd="0" parTransId="{2FEADBFD-FF5F-4B28-912C-4E62A818DA9E}" sibTransId="{40B5F5C2-9CCF-45AB-994F-77721A960A58}"/>
    <dgm:cxn modelId="{EB81AAAD-1B29-4781-AADA-C054351A8E68}" type="presOf" srcId="{3BC572DA-A931-4805-8A78-0069C5C2A7FC}" destId="{0601101F-9E0B-4176-9D2C-10B966162D71}" srcOrd="1" destOrd="0" presId="urn:microsoft.com/office/officeart/2005/8/layout/process1"/>
    <dgm:cxn modelId="{36E5CBBA-09D5-43FC-AFE5-253976BC1D33}" type="presOf" srcId="{D8CB3639-A801-40BB-AD86-C6C1A225038D}" destId="{B478A255-1AB0-41D3-ADD1-B78BE2548D23}" srcOrd="0" destOrd="0" presId="urn:microsoft.com/office/officeart/2005/8/layout/process1"/>
    <dgm:cxn modelId="{6646ECD0-7C41-475A-833A-3A20BF258AE0}" type="presOf" srcId="{98CCB697-F47C-4581-BBBD-1AA50F7B4510}" destId="{580E48C0-398E-4B99-8197-CDB370AE0094}" srcOrd="0" destOrd="0" presId="urn:microsoft.com/office/officeart/2005/8/layout/process1"/>
    <dgm:cxn modelId="{2424094E-F121-4B71-A698-DEEF95FF7521}" type="presParOf" srcId="{FFB37B94-D03A-43E7-B339-7E7E49AD0FF8}" destId="{701DE272-84F2-40EC-89F7-DF10DA7645F5}" srcOrd="0" destOrd="0" presId="urn:microsoft.com/office/officeart/2005/8/layout/process1"/>
    <dgm:cxn modelId="{EAF241B9-B271-45C1-BCA4-1F2908E3DFA7}" type="presParOf" srcId="{FFB37B94-D03A-43E7-B339-7E7E49AD0FF8}" destId="{3A0E6E81-0A59-415D-A046-731203D8AB3B}" srcOrd="1" destOrd="0" presId="urn:microsoft.com/office/officeart/2005/8/layout/process1"/>
    <dgm:cxn modelId="{B42C3B0E-75B2-4CB6-9EB6-F2A379F58259}" type="presParOf" srcId="{3A0E6E81-0A59-415D-A046-731203D8AB3B}" destId="{7327F0C9-06D0-489B-982A-60F8E5B10088}" srcOrd="0" destOrd="0" presId="urn:microsoft.com/office/officeart/2005/8/layout/process1"/>
    <dgm:cxn modelId="{F4251090-7AF6-4A10-AE01-182AB9C5449A}" type="presParOf" srcId="{FFB37B94-D03A-43E7-B339-7E7E49AD0FF8}" destId="{580E48C0-398E-4B99-8197-CDB370AE0094}" srcOrd="2" destOrd="0" presId="urn:microsoft.com/office/officeart/2005/8/layout/process1"/>
    <dgm:cxn modelId="{4D42EAE3-031C-48E4-8B54-D8C7C0BC350F}" type="presParOf" srcId="{FFB37B94-D03A-43E7-B339-7E7E49AD0FF8}" destId="{B478A255-1AB0-41D3-ADD1-B78BE2548D23}" srcOrd="3" destOrd="0" presId="urn:microsoft.com/office/officeart/2005/8/layout/process1"/>
    <dgm:cxn modelId="{AC10AF02-EF86-4313-9373-B1633580CCB0}" type="presParOf" srcId="{B478A255-1AB0-41D3-ADD1-B78BE2548D23}" destId="{8C46F5EE-51A0-452B-9B85-86D4DDE219DF}" srcOrd="0" destOrd="0" presId="urn:microsoft.com/office/officeart/2005/8/layout/process1"/>
    <dgm:cxn modelId="{A57938BB-5A5F-4D11-80D4-015D19740DEB}" type="presParOf" srcId="{FFB37B94-D03A-43E7-B339-7E7E49AD0FF8}" destId="{77F6E917-1C4D-41B0-8C68-067C3F91EB2F}" srcOrd="4" destOrd="0" presId="urn:microsoft.com/office/officeart/2005/8/layout/process1"/>
    <dgm:cxn modelId="{70DB3DD8-03A4-4F2C-B032-1DD3DCE49237}" type="presParOf" srcId="{FFB37B94-D03A-43E7-B339-7E7E49AD0FF8}" destId="{43DA3623-8A9F-4026-87B0-53092CFB143A}" srcOrd="5" destOrd="0" presId="urn:microsoft.com/office/officeart/2005/8/layout/process1"/>
    <dgm:cxn modelId="{91DC1B99-971B-4509-9BAB-BCAE953048D4}" type="presParOf" srcId="{43DA3623-8A9F-4026-87B0-53092CFB143A}" destId="{0601101F-9E0B-4176-9D2C-10B966162D71}" srcOrd="0" destOrd="0" presId="urn:microsoft.com/office/officeart/2005/8/layout/process1"/>
    <dgm:cxn modelId="{91B9BF02-F2E5-4980-B406-4620BDD62AE5}" type="presParOf" srcId="{FFB37B94-D03A-43E7-B339-7E7E49AD0FF8}" destId="{78020D2B-723B-45FE-A2D1-D2763F2088BA}" srcOrd="6" destOrd="0" presId="urn:microsoft.com/office/officeart/2005/8/layout/process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B779531-3081-46BA-8322-65B3463213D6}" type="doc">
      <dgm:prSet loTypeId="urn:microsoft.com/office/officeart/2005/8/layout/process1" loCatId="process" qsTypeId="urn:microsoft.com/office/officeart/2005/8/quickstyle/simple1" qsCatId="simple" csTypeId="urn:microsoft.com/office/officeart/2005/8/colors/accent0_3" csCatId="mainScheme" phldr="1"/>
      <dgm:spPr/>
    </dgm:pt>
    <dgm:pt modelId="{15C5BB02-D339-4653-98D8-F6BD510BE338}">
      <dgm:prSet phldrT="[Text]"/>
      <dgm:spPr/>
      <dgm:t>
        <a:bodyPr/>
        <a:lstStyle/>
        <a:p>
          <a:r>
            <a:rPr lang="en-US"/>
            <a:t>Compare Previous Frame</a:t>
          </a:r>
        </a:p>
      </dgm:t>
    </dgm:pt>
    <dgm:pt modelId="{2FEADBFD-FF5F-4B28-912C-4E62A818DA9E}" type="parTrans" cxnId="{A2A0CFA0-11F4-4567-9490-65CAFBAD3220}">
      <dgm:prSet/>
      <dgm:spPr/>
      <dgm:t>
        <a:bodyPr/>
        <a:lstStyle/>
        <a:p>
          <a:endParaRPr lang="en-US"/>
        </a:p>
      </dgm:t>
    </dgm:pt>
    <dgm:pt modelId="{40B5F5C2-9CCF-45AB-994F-77721A960A58}" type="sibTrans" cxnId="{A2A0CFA0-11F4-4567-9490-65CAFBAD3220}">
      <dgm:prSet/>
      <dgm:spPr/>
      <dgm:t>
        <a:bodyPr/>
        <a:lstStyle/>
        <a:p>
          <a:endParaRPr lang="en-US"/>
        </a:p>
      </dgm:t>
    </dgm:pt>
    <dgm:pt modelId="{98CCB697-F47C-4581-BBBD-1AA50F7B4510}">
      <dgm:prSet phldrT="[Text]"/>
      <dgm:spPr/>
      <dgm:t>
        <a:bodyPr/>
        <a:lstStyle/>
        <a:p>
          <a:r>
            <a:rPr lang="en-US"/>
            <a:t>Calculate Delta</a:t>
          </a:r>
        </a:p>
      </dgm:t>
    </dgm:pt>
    <dgm:pt modelId="{9703F80E-D111-4A20-947E-1CE59D4D1747}" type="parTrans" cxnId="{36BEB33A-81EF-48EF-A724-6F2F0F2698D2}">
      <dgm:prSet/>
      <dgm:spPr/>
      <dgm:t>
        <a:bodyPr/>
        <a:lstStyle/>
        <a:p>
          <a:endParaRPr lang="en-US"/>
        </a:p>
      </dgm:t>
    </dgm:pt>
    <dgm:pt modelId="{D8CB3639-A801-40BB-AD86-C6C1A225038D}" type="sibTrans" cxnId="{36BEB33A-81EF-48EF-A724-6F2F0F2698D2}">
      <dgm:prSet/>
      <dgm:spPr/>
      <dgm:t>
        <a:bodyPr/>
        <a:lstStyle/>
        <a:p>
          <a:endParaRPr lang="en-US"/>
        </a:p>
      </dgm:t>
    </dgm:pt>
    <dgm:pt modelId="{751396EA-C661-44BD-B85F-05427F4B655C}">
      <dgm:prSet phldrT="[Text]"/>
      <dgm:spPr/>
      <dgm:t>
        <a:bodyPr/>
        <a:lstStyle/>
        <a:p>
          <a:r>
            <a:rPr lang="en-US"/>
            <a:t>Sequence (RNN)</a:t>
          </a:r>
        </a:p>
      </dgm:t>
    </dgm:pt>
    <dgm:pt modelId="{F0FF793E-0BCB-4EF4-ADA4-4E70D6180597}" type="parTrans" cxnId="{2058B867-66E3-4FA3-A1E5-7D631C8E390B}">
      <dgm:prSet/>
      <dgm:spPr/>
      <dgm:t>
        <a:bodyPr/>
        <a:lstStyle/>
        <a:p>
          <a:endParaRPr lang="en-US"/>
        </a:p>
      </dgm:t>
    </dgm:pt>
    <dgm:pt modelId="{3BC572DA-A931-4805-8A78-0069C5C2A7FC}" type="sibTrans" cxnId="{2058B867-66E3-4FA3-A1E5-7D631C8E390B}">
      <dgm:prSet/>
      <dgm:spPr/>
      <dgm:t>
        <a:bodyPr/>
        <a:lstStyle/>
        <a:p>
          <a:endParaRPr lang="en-US"/>
        </a:p>
      </dgm:t>
    </dgm:pt>
    <dgm:pt modelId="{331D94B4-5420-4B78-A238-D47DBCE70FF2}">
      <dgm:prSet phldrT="[Text]"/>
      <dgm:spPr/>
      <dgm:t>
        <a:bodyPr/>
        <a:lstStyle/>
        <a:p>
          <a:r>
            <a:rPr lang="en-US"/>
            <a:t>Classifier</a:t>
          </a:r>
        </a:p>
      </dgm:t>
    </dgm:pt>
    <dgm:pt modelId="{C022AB71-31BA-4046-9BFF-5283030D7268}" type="parTrans" cxnId="{F918A926-1216-414E-AA65-27E4F772073B}">
      <dgm:prSet/>
      <dgm:spPr/>
      <dgm:t>
        <a:bodyPr/>
        <a:lstStyle/>
        <a:p>
          <a:endParaRPr lang="en-US"/>
        </a:p>
      </dgm:t>
    </dgm:pt>
    <dgm:pt modelId="{C35D2D8C-C369-4672-BB69-81838DF9F848}" type="sibTrans" cxnId="{F918A926-1216-414E-AA65-27E4F772073B}">
      <dgm:prSet/>
      <dgm:spPr/>
      <dgm:t>
        <a:bodyPr/>
        <a:lstStyle/>
        <a:p>
          <a:endParaRPr lang="en-US"/>
        </a:p>
      </dgm:t>
    </dgm:pt>
    <dgm:pt modelId="{FFB37B94-D03A-43E7-B339-7E7E49AD0FF8}" type="pres">
      <dgm:prSet presAssocID="{4B779531-3081-46BA-8322-65B3463213D6}" presName="Name0" presStyleCnt="0">
        <dgm:presLayoutVars>
          <dgm:dir/>
          <dgm:resizeHandles val="exact"/>
        </dgm:presLayoutVars>
      </dgm:prSet>
      <dgm:spPr/>
    </dgm:pt>
    <dgm:pt modelId="{701DE272-84F2-40EC-89F7-DF10DA7645F5}" type="pres">
      <dgm:prSet presAssocID="{15C5BB02-D339-4653-98D8-F6BD510BE338}" presName="node" presStyleLbl="node1" presStyleIdx="0" presStyleCnt="4">
        <dgm:presLayoutVars>
          <dgm:bulletEnabled val="1"/>
        </dgm:presLayoutVars>
      </dgm:prSet>
      <dgm:spPr/>
    </dgm:pt>
    <dgm:pt modelId="{3A0E6E81-0A59-415D-A046-731203D8AB3B}" type="pres">
      <dgm:prSet presAssocID="{40B5F5C2-9CCF-45AB-994F-77721A960A58}" presName="sibTrans" presStyleLbl="sibTrans2D1" presStyleIdx="0" presStyleCnt="3"/>
      <dgm:spPr/>
    </dgm:pt>
    <dgm:pt modelId="{7327F0C9-06D0-489B-982A-60F8E5B10088}" type="pres">
      <dgm:prSet presAssocID="{40B5F5C2-9CCF-45AB-994F-77721A960A58}" presName="connectorText" presStyleLbl="sibTrans2D1" presStyleIdx="0" presStyleCnt="3"/>
      <dgm:spPr/>
    </dgm:pt>
    <dgm:pt modelId="{580E48C0-398E-4B99-8197-CDB370AE0094}" type="pres">
      <dgm:prSet presAssocID="{98CCB697-F47C-4581-BBBD-1AA50F7B4510}" presName="node" presStyleLbl="node1" presStyleIdx="1" presStyleCnt="4">
        <dgm:presLayoutVars>
          <dgm:bulletEnabled val="1"/>
        </dgm:presLayoutVars>
      </dgm:prSet>
      <dgm:spPr/>
    </dgm:pt>
    <dgm:pt modelId="{B478A255-1AB0-41D3-ADD1-B78BE2548D23}" type="pres">
      <dgm:prSet presAssocID="{D8CB3639-A801-40BB-AD86-C6C1A225038D}" presName="sibTrans" presStyleLbl="sibTrans2D1" presStyleIdx="1" presStyleCnt="3"/>
      <dgm:spPr/>
    </dgm:pt>
    <dgm:pt modelId="{8C46F5EE-51A0-452B-9B85-86D4DDE219DF}" type="pres">
      <dgm:prSet presAssocID="{D8CB3639-A801-40BB-AD86-C6C1A225038D}" presName="connectorText" presStyleLbl="sibTrans2D1" presStyleIdx="1" presStyleCnt="3"/>
      <dgm:spPr/>
    </dgm:pt>
    <dgm:pt modelId="{77F6E917-1C4D-41B0-8C68-067C3F91EB2F}" type="pres">
      <dgm:prSet presAssocID="{751396EA-C661-44BD-B85F-05427F4B655C}" presName="node" presStyleLbl="node1" presStyleIdx="2" presStyleCnt="4">
        <dgm:presLayoutVars>
          <dgm:bulletEnabled val="1"/>
        </dgm:presLayoutVars>
      </dgm:prSet>
      <dgm:spPr/>
    </dgm:pt>
    <dgm:pt modelId="{43DA3623-8A9F-4026-87B0-53092CFB143A}" type="pres">
      <dgm:prSet presAssocID="{3BC572DA-A931-4805-8A78-0069C5C2A7FC}" presName="sibTrans" presStyleLbl="sibTrans2D1" presStyleIdx="2" presStyleCnt="3"/>
      <dgm:spPr/>
    </dgm:pt>
    <dgm:pt modelId="{0601101F-9E0B-4176-9D2C-10B966162D71}" type="pres">
      <dgm:prSet presAssocID="{3BC572DA-A931-4805-8A78-0069C5C2A7FC}" presName="connectorText" presStyleLbl="sibTrans2D1" presStyleIdx="2" presStyleCnt="3"/>
      <dgm:spPr/>
    </dgm:pt>
    <dgm:pt modelId="{78020D2B-723B-45FE-A2D1-D2763F2088BA}" type="pres">
      <dgm:prSet presAssocID="{331D94B4-5420-4B78-A238-D47DBCE70FF2}" presName="node" presStyleLbl="node1" presStyleIdx="3" presStyleCnt="4">
        <dgm:presLayoutVars>
          <dgm:bulletEnabled val="1"/>
        </dgm:presLayoutVars>
      </dgm:prSet>
      <dgm:spPr/>
    </dgm:pt>
  </dgm:ptLst>
  <dgm:cxnLst>
    <dgm:cxn modelId="{0E141E09-EE1A-4824-97BF-3792C0494027}" type="presOf" srcId="{40B5F5C2-9CCF-45AB-994F-77721A960A58}" destId="{3A0E6E81-0A59-415D-A046-731203D8AB3B}" srcOrd="0" destOrd="0" presId="urn:microsoft.com/office/officeart/2005/8/layout/process1"/>
    <dgm:cxn modelId="{F918A926-1216-414E-AA65-27E4F772073B}" srcId="{4B779531-3081-46BA-8322-65B3463213D6}" destId="{331D94B4-5420-4B78-A238-D47DBCE70FF2}" srcOrd="3" destOrd="0" parTransId="{C022AB71-31BA-4046-9BFF-5283030D7268}" sibTransId="{C35D2D8C-C369-4672-BB69-81838DF9F848}"/>
    <dgm:cxn modelId="{D0A04F39-17A7-48E2-9C77-1C855F12BF48}" type="presOf" srcId="{3BC572DA-A931-4805-8A78-0069C5C2A7FC}" destId="{43DA3623-8A9F-4026-87B0-53092CFB143A}" srcOrd="0" destOrd="0" presId="urn:microsoft.com/office/officeart/2005/8/layout/process1"/>
    <dgm:cxn modelId="{36BEB33A-81EF-48EF-A724-6F2F0F2698D2}" srcId="{4B779531-3081-46BA-8322-65B3463213D6}" destId="{98CCB697-F47C-4581-BBBD-1AA50F7B4510}" srcOrd="1" destOrd="0" parTransId="{9703F80E-D111-4A20-947E-1CE59D4D1747}" sibTransId="{D8CB3639-A801-40BB-AD86-C6C1A225038D}"/>
    <dgm:cxn modelId="{F31EAE5B-5993-49F2-A4DC-4F5E9EE8655A}" type="presOf" srcId="{40B5F5C2-9CCF-45AB-994F-77721A960A58}" destId="{7327F0C9-06D0-489B-982A-60F8E5B10088}" srcOrd="1" destOrd="0" presId="urn:microsoft.com/office/officeart/2005/8/layout/process1"/>
    <dgm:cxn modelId="{5DA20647-F17D-46B8-B3DC-28520D469354}" type="presOf" srcId="{331D94B4-5420-4B78-A238-D47DBCE70FF2}" destId="{78020D2B-723B-45FE-A2D1-D2763F2088BA}" srcOrd="0" destOrd="0" presId="urn:microsoft.com/office/officeart/2005/8/layout/process1"/>
    <dgm:cxn modelId="{2058B867-66E3-4FA3-A1E5-7D631C8E390B}" srcId="{4B779531-3081-46BA-8322-65B3463213D6}" destId="{751396EA-C661-44BD-B85F-05427F4B655C}" srcOrd="2" destOrd="0" parTransId="{F0FF793E-0BCB-4EF4-ADA4-4E70D6180597}" sibTransId="{3BC572DA-A931-4805-8A78-0069C5C2A7FC}"/>
    <dgm:cxn modelId="{BC17976C-1327-4DC7-94F1-C07658F2F3F1}" type="presOf" srcId="{D8CB3639-A801-40BB-AD86-C6C1A225038D}" destId="{8C46F5EE-51A0-452B-9B85-86D4DDE219DF}" srcOrd="1" destOrd="0" presId="urn:microsoft.com/office/officeart/2005/8/layout/process1"/>
    <dgm:cxn modelId="{0899474D-E9D3-4FBF-B987-FD915B9702F3}" type="presOf" srcId="{4B779531-3081-46BA-8322-65B3463213D6}" destId="{FFB37B94-D03A-43E7-B339-7E7E49AD0FF8}" srcOrd="0" destOrd="0" presId="urn:microsoft.com/office/officeart/2005/8/layout/process1"/>
    <dgm:cxn modelId="{0B173F4E-D2E3-424A-866D-4540C7D0CD2D}" type="presOf" srcId="{15C5BB02-D339-4653-98D8-F6BD510BE338}" destId="{701DE272-84F2-40EC-89F7-DF10DA7645F5}" srcOrd="0" destOrd="0" presId="urn:microsoft.com/office/officeart/2005/8/layout/process1"/>
    <dgm:cxn modelId="{81E46078-A611-421E-9825-BC08B7F458AE}" type="presOf" srcId="{751396EA-C661-44BD-B85F-05427F4B655C}" destId="{77F6E917-1C4D-41B0-8C68-067C3F91EB2F}" srcOrd="0" destOrd="0" presId="urn:microsoft.com/office/officeart/2005/8/layout/process1"/>
    <dgm:cxn modelId="{A2A0CFA0-11F4-4567-9490-65CAFBAD3220}" srcId="{4B779531-3081-46BA-8322-65B3463213D6}" destId="{15C5BB02-D339-4653-98D8-F6BD510BE338}" srcOrd="0" destOrd="0" parTransId="{2FEADBFD-FF5F-4B28-912C-4E62A818DA9E}" sibTransId="{40B5F5C2-9CCF-45AB-994F-77721A960A58}"/>
    <dgm:cxn modelId="{EB81AAAD-1B29-4781-AADA-C054351A8E68}" type="presOf" srcId="{3BC572DA-A931-4805-8A78-0069C5C2A7FC}" destId="{0601101F-9E0B-4176-9D2C-10B966162D71}" srcOrd="1" destOrd="0" presId="urn:microsoft.com/office/officeart/2005/8/layout/process1"/>
    <dgm:cxn modelId="{36E5CBBA-09D5-43FC-AFE5-253976BC1D33}" type="presOf" srcId="{D8CB3639-A801-40BB-AD86-C6C1A225038D}" destId="{B478A255-1AB0-41D3-ADD1-B78BE2548D23}" srcOrd="0" destOrd="0" presId="urn:microsoft.com/office/officeart/2005/8/layout/process1"/>
    <dgm:cxn modelId="{6646ECD0-7C41-475A-833A-3A20BF258AE0}" type="presOf" srcId="{98CCB697-F47C-4581-BBBD-1AA50F7B4510}" destId="{580E48C0-398E-4B99-8197-CDB370AE0094}" srcOrd="0" destOrd="0" presId="urn:microsoft.com/office/officeart/2005/8/layout/process1"/>
    <dgm:cxn modelId="{2424094E-F121-4B71-A698-DEEF95FF7521}" type="presParOf" srcId="{FFB37B94-D03A-43E7-B339-7E7E49AD0FF8}" destId="{701DE272-84F2-40EC-89F7-DF10DA7645F5}" srcOrd="0" destOrd="0" presId="urn:microsoft.com/office/officeart/2005/8/layout/process1"/>
    <dgm:cxn modelId="{EAF241B9-B271-45C1-BCA4-1F2908E3DFA7}" type="presParOf" srcId="{FFB37B94-D03A-43E7-B339-7E7E49AD0FF8}" destId="{3A0E6E81-0A59-415D-A046-731203D8AB3B}" srcOrd="1" destOrd="0" presId="urn:microsoft.com/office/officeart/2005/8/layout/process1"/>
    <dgm:cxn modelId="{B42C3B0E-75B2-4CB6-9EB6-F2A379F58259}" type="presParOf" srcId="{3A0E6E81-0A59-415D-A046-731203D8AB3B}" destId="{7327F0C9-06D0-489B-982A-60F8E5B10088}" srcOrd="0" destOrd="0" presId="urn:microsoft.com/office/officeart/2005/8/layout/process1"/>
    <dgm:cxn modelId="{F4251090-7AF6-4A10-AE01-182AB9C5449A}" type="presParOf" srcId="{FFB37B94-D03A-43E7-B339-7E7E49AD0FF8}" destId="{580E48C0-398E-4B99-8197-CDB370AE0094}" srcOrd="2" destOrd="0" presId="urn:microsoft.com/office/officeart/2005/8/layout/process1"/>
    <dgm:cxn modelId="{4D42EAE3-031C-48E4-8B54-D8C7C0BC350F}" type="presParOf" srcId="{FFB37B94-D03A-43E7-B339-7E7E49AD0FF8}" destId="{B478A255-1AB0-41D3-ADD1-B78BE2548D23}" srcOrd="3" destOrd="0" presId="urn:microsoft.com/office/officeart/2005/8/layout/process1"/>
    <dgm:cxn modelId="{AC10AF02-EF86-4313-9373-B1633580CCB0}" type="presParOf" srcId="{B478A255-1AB0-41D3-ADD1-B78BE2548D23}" destId="{8C46F5EE-51A0-452B-9B85-86D4DDE219DF}" srcOrd="0" destOrd="0" presId="urn:microsoft.com/office/officeart/2005/8/layout/process1"/>
    <dgm:cxn modelId="{A57938BB-5A5F-4D11-80D4-015D19740DEB}" type="presParOf" srcId="{FFB37B94-D03A-43E7-B339-7E7E49AD0FF8}" destId="{77F6E917-1C4D-41B0-8C68-067C3F91EB2F}" srcOrd="4" destOrd="0" presId="urn:microsoft.com/office/officeart/2005/8/layout/process1"/>
    <dgm:cxn modelId="{70DB3DD8-03A4-4F2C-B032-1DD3DCE49237}" type="presParOf" srcId="{FFB37B94-D03A-43E7-B339-7E7E49AD0FF8}" destId="{43DA3623-8A9F-4026-87B0-53092CFB143A}" srcOrd="5" destOrd="0" presId="urn:microsoft.com/office/officeart/2005/8/layout/process1"/>
    <dgm:cxn modelId="{91DC1B99-971B-4509-9BAB-BCAE953048D4}" type="presParOf" srcId="{43DA3623-8A9F-4026-87B0-53092CFB143A}" destId="{0601101F-9E0B-4176-9D2C-10B966162D71}" srcOrd="0" destOrd="0" presId="urn:microsoft.com/office/officeart/2005/8/layout/process1"/>
    <dgm:cxn modelId="{91B9BF02-F2E5-4980-B406-4620BDD62AE5}" type="presParOf" srcId="{FFB37B94-D03A-43E7-B339-7E7E49AD0FF8}" destId="{78020D2B-723B-45FE-A2D1-D2763F2088BA}" srcOrd="6" destOrd="0" presId="urn:microsoft.com/office/officeart/2005/8/layout/process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1DE272-84F2-40EC-89F7-DF10DA7645F5}">
      <dsp:nvSpPr>
        <dsp:cNvPr id="0" name=""/>
        <dsp:cNvSpPr/>
      </dsp:nvSpPr>
      <dsp:spPr>
        <a:xfrm>
          <a:off x="2411"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apture Frame</a:t>
          </a:r>
        </a:p>
      </dsp:txBody>
      <dsp:txXfrm>
        <a:off x="24409" y="456082"/>
        <a:ext cx="1010153" cy="707085"/>
      </dsp:txXfrm>
    </dsp:sp>
    <dsp:sp modelId="{3A0E6E81-0A59-415D-A046-731203D8AB3B}">
      <dsp:nvSpPr>
        <dsp:cNvPr id="0" name=""/>
        <dsp:cNvSpPr/>
      </dsp:nvSpPr>
      <dsp:spPr>
        <a:xfrm>
          <a:off x="1161975"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731196"/>
        <a:ext cx="156435" cy="156857"/>
      </dsp:txXfrm>
    </dsp:sp>
    <dsp:sp modelId="{580E48C0-398E-4B99-8197-CDB370AE0094}">
      <dsp:nvSpPr>
        <dsp:cNvPr id="0" name=""/>
        <dsp:cNvSpPr/>
      </dsp:nvSpPr>
      <dsp:spPr>
        <a:xfrm>
          <a:off x="1478220"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Extract Skeleton Position</a:t>
          </a:r>
        </a:p>
      </dsp:txBody>
      <dsp:txXfrm>
        <a:off x="1500218" y="456082"/>
        <a:ext cx="1010153" cy="707085"/>
      </dsp:txXfrm>
    </dsp:sp>
    <dsp:sp modelId="{B478A255-1AB0-41D3-ADD1-B78BE2548D23}">
      <dsp:nvSpPr>
        <dsp:cNvPr id="0" name=""/>
        <dsp:cNvSpPr/>
      </dsp:nvSpPr>
      <dsp:spPr>
        <a:xfrm>
          <a:off x="2637785"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731196"/>
        <a:ext cx="156435" cy="156857"/>
      </dsp:txXfrm>
    </dsp:sp>
    <dsp:sp modelId="{77F6E917-1C4D-41B0-8C68-067C3F91EB2F}">
      <dsp:nvSpPr>
        <dsp:cNvPr id="0" name=""/>
        <dsp:cNvSpPr/>
      </dsp:nvSpPr>
      <dsp:spPr>
        <a:xfrm>
          <a:off x="2954029"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nvert to 3D Space</a:t>
          </a:r>
        </a:p>
      </dsp:txBody>
      <dsp:txXfrm>
        <a:off x="2976027" y="456082"/>
        <a:ext cx="1010153" cy="707085"/>
      </dsp:txXfrm>
    </dsp:sp>
    <dsp:sp modelId="{43DA3623-8A9F-4026-87B0-53092CFB143A}">
      <dsp:nvSpPr>
        <dsp:cNvPr id="0" name=""/>
        <dsp:cNvSpPr/>
      </dsp:nvSpPr>
      <dsp:spPr>
        <a:xfrm>
          <a:off x="4113594"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731196"/>
        <a:ext cx="156435" cy="156857"/>
      </dsp:txXfrm>
    </dsp:sp>
    <dsp:sp modelId="{78020D2B-723B-45FE-A2D1-D2763F2088BA}">
      <dsp:nvSpPr>
        <dsp:cNvPr id="0" name=""/>
        <dsp:cNvSpPr/>
      </dsp:nvSpPr>
      <dsp:spPr>
        <a:xfrm>
          <a:off x="4429839"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nsolidate System State</a:t>
          </a:r>
        </a:p>
      </dsp:txBody>
      <dsp:txXfrm>
        <a:off x="4451837" y="456082"/>
        <a:ext cx="1010153" cy="70708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1DE272-84F2-40EC-89F7-DF10DA7645F5}">
      <dsp:nvSpPr>
        <dsp:cNvPr id="0" name=""/>
        <dsp:cNvSpPr/>
      </dsp:nvSpPr>
      <dsp:spPr>
        <a:xfrm>
          <a:off x="2411"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ompare Previous Frame</a:t>
          </a:r>
        </a:p>
      </dsp:txBody>
      <dsp:txXfrm>
        <a:off x="28751" y="348204"/>
        <a:ext cx="1001469" cy="846641"/>
      </dsp:txXfrm>
    </dsp:sp>
    <dsp:sp modelId="{3A0E6E81-0A59-415D-A046-731203D8AB3B}">
      <dsp:nvSpPr>
        <dsp:cNvPr id="0" name=""/>
        <dsp:cNvSpPr/>
      </dsp:nvSpPr>
      <dsp:spPr>
        <a:xfrm>
          <a:off x="1161975"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693096"/>
        <a:ext cx="156435" cy="156857"/>
      </dsp:txXfrm>
    </dsp:sp>
    <dsp:sp modelId="{580E48C0-398E-4B99-8197-CDB370AE0094}">
      <dsp:nvSpPr>
        <dsp:cNvPr id="0" name=""/>
        <dsp:cNvSpPr/>
      </dsp:nvSpPr>
      <dsp:spPr>
        <a:xfrm>
          <a:off x="1478220"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alculate Delta</a:t>
          </a:r>
        </a:p>
      </dsp:txBody>
      <dsp:txXfrm>
        <a:off x="1504560" y="348204"/>
        <a:ext cx="1001469" cy="846641"/>
      </dsp:txXfrm>
    </dsp:sp>
    <dsp:sp modelId="{B478A255-1AB0-41D3-ADD1-B78BE2548D23}">
      <dsp:nvSpPr>
        <dsp:cNvPr id="0" name=""/>
        <dsp:cNvSpPr/>
      </dsp:nvSpPr>
      <dsp:spPr>
        <a:xfrm>
          <a:off x="2637785"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693096"/>
        <a:ext cx="156435" cy="156857"/>
      </dsp:txXfrm>
    </dsp:sp>
    <dsp:sp modelId="{77F6E917-1C4D-41B0-8C68-067C3F91EB2F}">
      <dsp:nvSpPr>
        <dsp:cNvPr id="0" name=""/>
        <dsp:cNvSpPr/>
      </dsp:nvSpPr>
      <dsp:spPr>
        <a:xfrm>
          <a:off x="2954029"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Sequence (RNN)</a:t>
          </a:r>
        </a:p>
      </dsp:txBody>
      <dsp:txXfrm>
        <a:off x="2980369" y="348204"/>
        <a:ext cx="1001469" cy="846641"/>
      </dsp:txXfrm>
    </dsp:sp>
    <dsp:sp modelId="{43DA3623-8A9F-4026-87B0-53092CFB143A}">
      <dsp:nvSpPr>
        <dsp:cNvPr id="0" name=""/>
        <dsp:cNvSpPr/>
      </dsp:nvSpPr>
      <dsp:spPr>
        <a:xfrm>
          <a:off x="4113594"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693096"/>
        <a:ext cx="156435" cy="156857"/>
      </dsp:txXfrm>
    </dsp:sp>
    <dsp:sp modelId="{78020D2B-723B-45FE-A2D1-D2763F2088BA}">
      <dsp:nvSpPr>
        <dsp:cNvPr id="0" name=""/>
        <dsp:cNvSpPr/>
      </dsp:nvSpPr>
      <dsp:spPr>
        <a:xfrm>
          <a:off x="4429839"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lassifier</a:t>
          </a:r>
        </a:p>
      </dsp:txBody>
      <dsp:txXfrm>
        <a:off x="4456179" y="348204"/>
        <a:ext cx="1001469" cy="84664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ig16</b:Tag>
    <b:SourceType>Book</b:SourceType>
    <b:Guid>{30495390-0C8B-4A5D-B0B9-C18BD50DBECD}</b:Guid>
    <b:Title>Handbook of the Economics of Population Aging</b:Title>
    <b:Year>2016</b:Year>
    <b:Publisher>North Holland</b:Publisher>
    <b:Author>
      <b:Author>
        <b:NameList>
          <b:Person>
            <b:Last>Piggott</b:Last>
            <b:First>J</b:First>
          </b:Person>
        </b:NameList>
      </b:Author>
    </b:Author>
    <b:Volume>1</b:Volume>
    <b:RefOrder>11</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Sto17</b:Tag>
    <b:SourceType>Book</b:SourceType>
    <b:Guid>{429A51AB-7342-40FF-9497-177E82D1A861}</b:Guid>
    <b:Title>The encyclopedia of elder care: the comprehensive resource on geriatric health and social care</b:Title>
    <b:Year>2017</b:Year>
    <b:Author>
      <b:Author>
        <b:NameList>
          <b:Person>
            <b:Last>Stone</b:Last>
            <b:First>L</b:First>
          </b:Person>
        </b:NameList>
      </b:Author>
    </b:Author>
    <b:Publisher>Springer</b:Publisher>
    <b:RefOrder>12</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3</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3</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5</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4</b:RefOrder>
  </b:Source>
  <b:Source>
    <b:Tag>Tan20</b:Tag>
    <b:SourceType>ConferenceProceedings</b:SourceType>
    <b:Guid>{FDFD66F4-D57B-4223-8210-CC62F944B97B}</b:Guid>
    <b:Title>Alexa Eldercare Toolbox: A Smarthome Solution for the Elderly</b:Title>
    <b:Year>2020</b:Year>
    <b:Author>
      <b:Author>
        <b:NameList>
          <b:Person>
            <b:Last>Tan</b:Last>
            <b:First>K</b:First>
          </b:Person>
          <b:Person>
            <b:Last>Sekhar</b:Last>
            <b:First>K</b:First>
          </b:Person>
          <b:Person>
            <b:Last>Wong</b:Last>
            <b:First>J</b:First>
          </b:Person>
          <b:Person>
            <b:Last>Holdado</b:Last>
            <b:First>M</b:First>
          </b:Person>
          <b:Person>
            <b:Last>Ameer</b:Last>
            <b:First>M</b:First>
          </b:Person>
          <b:Person>
            <b:Last>Vesonder</b:Last>
            <b:First>G</b:First>
          </b:Person>
        </b:NameList>
      </b:Author>
    </b:Author>
    <b:Pages>806-812</b:Pages>
    <b:ConferenceName>Annual Ubiquitous Computing</b:ConferenceName>
    <b:City>Virtual</b:City>
    <b:Publisher>IEEE</b:Publisher>
    <b:DOI>10.1109/UEMCON51285.2020.9298127</b:DOI>
    <b:RefOrder>14</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6</b:RefOrder>
  </b:Source>
  <b:Source>
    <b:Tag>YiC21</b:Tag>
    <b:SourceType>JournalArticle</b:SourceType>
    <b:Guid>{D6DD65EA-49C6-4E2A-82E6-CC1E84F256E9}</b:Guid>
    <b:Author>
      <b:Author>
        <b:NameList>
          <b:Person>
            <b:Last>Yi</b:Last>
            <b:First>C</b:First>
          </b:Person>
          <b:Person>
            <b:Last>Feng</b:Last>
            <b:First>X</b:First>
          </b:Person>
        </b:NameList>
      </b:Author>
    </b:Author>
    <b:Title>Home Interactive Elderly Care Two-Way Video Healthcare System Design</b:Title>
    <b:JournalName>Journal of Healthcare Engineering</b:JournalName>
    <b:Year>2021</b:Year>
    <b:Pages>1-11</b:Pages>
    <b:Publisher>Hindawi</b:Publisher>
    <b:DOI>10.1155/2021/6693617</b:DOI>
    <b:RefOrder>15</b:RefOrder>
  </b:Source>
  <b:Source>
    <b:Tag>Nug18</b:Tag>
    <b:SourceType>ConferenceProceedings</b:SourceType>
    <b:Guid>{CE355B40-9D95-41A4-B1C3-3C4972B84DA3}</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16</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17</b:RefOrder>
  </b:Source>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18</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19</b:RefOrder>
  </b:Source>
  <b:Source>
    <b:Tag>Ell20</b:Tag>
    <b:SourceType>ConferenceProceedings</b:SourceType>
    <b:Guid>{815FCAD7-606E-44BF-ADC9-96128AEAC577}</b:Guid>
    <b:Author>
      <b:Author>
        <b:NameList>
          <b:Person>
            <b:Last>Elloumi</b:Last>
            <b:First>K</b:First>
          </b:Person>
          <b:Person>
            <b:Last>Ayako</b:Last>
            <b:First>N</b:First>
          </b:Person>
          <b:Person>
            <b:Last>Mehaffar</b:Last>
            <b:First>H</b:First>
          </b:Person>
          <b:Person>
            <b:Last>Abid</b:Last>
            <b:First>D</b:First>
          </b:Person>
        </b:NameList>
      </b:Author>
    </b:Author>
    <b:Title>Towards an Integration of "SmartHome" Technology in Education: Realization of a didactic platform</b:Title>
    <b:Pages>338-342</b:Pages>
    <b:Year>2020</b:Year>
    <b:ConferenceName>International Multi-Conference on Systems</b:ConferenceName>
    <b:City>Virtual</b:City>
    <b:Publisher>IEEE</b:Publisher>
    <b:DOI>10.1109/SSD49366.2020.9364238</b:DOI>
    <b:RefOrder>20</b:RefOrder>
  </b:Source>
  <b:Source>
    <b:Tag>Che202</b:Tag>
    <b:SourceType>JournalArticle</b:SourceType>
    <b:Guid>{E62C48E5-439F-4CD4-A3AC-24EA616F8D12}</b:Guid>
    <b:Author>
      <b:Author>
        <b:NameList>
          <b:Person>
            <b:Last>Chen</b:Last>
            <b:First>S</b:First>
          </b:Person>
          <b:Person>
            <b:Last>Saiki</b:Last>
            <b:First>S</b:First>
          </b:Person>
          <b:Person>
            <b:Last>Nakamura</b:Last>
            <b:First>M</b:First>
          </b:Person>
        </b:NameList>
      </b:Author>
    </b:Author>
    <b:Title>Nonintrusive Fine-Grained Home Care Monitoring: Characterizing Quality of In-Home Postural Changes Using Bone-Based Human Sensing</b:Title>
    <b:JournalName>Sensors</b:JournalName>
    <b:Year>2020</b:Year>
    <b:Pages>1-20</b:Pages>
    <b:Volume>20</b:Volume>
    <b:Issue>20</b:Issue>
    <b:DOI>10.3390/s20205894</b:DOI>
    <b:RefOrder>21</b:RefOrder>
  </b:Source>
  <b:Source>
    <b:Tag>Wan18</b:Tag>
    <b:SourceType>ConferenceProceedings</b:SourceType>
    <b:Guid>{53CDC5B1-2387-454B-A40E-EEEE5C0F8FE2}</b:Guid>
    <b:Author>
      <b:Author>
        <b:NameList>
          <b:Person>
            <b:Last>Wankhde</b:Last>
            <b:First>K</b:First>
          </b:Person>
          <b:Person>
            <b:Last>Wukkadada</b:Last>
            <b:First>B</b:First>
          </b:Person>
          <b:Person>
            <b:Last>Nadar</b:Last>
            <b:First>V</b:First>
          </b:Person>
        </b:NameList>
      </b:Author>
    </b:Author>
    <b:Title>Just Walk-Out Technology and its Challenges: A Case of Amazon Go</b:Title>
    <b:Year>2018</b:Year>
    <b:ConferenceName>International Conference on Inventive Research in Computing Applications</b:ConferenceName>
    <b:Pages>254-257</b:Pages>
    <b:Publisher>IRIRCA</b:Publisher>
    <b:DOI>10.1109/ICIRCA.2018.8597403</b:DOI>
    <b:RefOrder>22</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3</b:RefOrder>
  </b:Source>
  <b:Source>
    <b:Tag>Raz20</b:Tag>
    <b:SourceType>JournalArticle</b:SourceType>
    <b:Guid>{5DDCC884-3938-4CB4-B1BD-6B0F2CC96AEA}</b:Guid>
    <b:Title>uMoDT: an unobtrusive multi-occupant detection and tracking using robust Kalman filter for real-time activity recognition</b:Title>
    <b:Year>2020</b:Year>
    <b:Author>
      <b:Author>
        <b:NameList>
          <b:Person>
            <b:Last>Razzaq</b:Last>
            <b:First>M.</b:First>
          </b:Person>
          <b:Person>
            <b:Last>Quero</b:Last>
            <b:First>J.</b:First>
          </b:Person>
          <b:Person>
            <b:Last>Cleland</b:Last>
            <b:First>I</b:First>
          </b:Person>
          <b:Person>
            <b:Last>Nugent</b:Last>
            <b:First>C.</b:First>
          </b:Person>
          <b:Person>
            <b:Last>Akhtar</b:Last>
            <b:First>U.</b:First>
          </b:Person>
          <b:Person>
            <b:Last>Bilal</b:Last>
            <b:First>H.</b:First>
          </b:Person>
          <b:Person>
            <b:Last>Rehman</b:Last>
            <b:First>U.</b:First>
          </b:Person>
        </b:NameList>
      </b:Author>
    </b:Author>
    <b:JournalName>Multimedia Systems</b:JournalName>
    <b:Pages>553-569</b:Pages>
    <b:Publisher>Springer</b:Publisher>
    <b:Volume>26</b:Volume>
    <b:Issue>5</b:Issue>
    <b:DOI>10.1007/s00530-020-00664-7</b:DOI>
    <b:RefOrder>24</b:RefOrder>
  </b:Source>
  <b:Source>
    <b:Tag>Sin10</b:Tag>
    <b:SourceType>JournalArticle</b:SourceType>
    <b:Guid>{462C5AB7-4906-4241-BE22-AD538500A43A}</b:Guid>
    <b:Author>
      <b:Author>
        <b:NameList>
          <b:Person>
            <b:Last>Singla</b:Last>
            <b:First>G</b:First>
          </b:Person>
          <b:Person>
            <b:Last>Cook</b:Last>
            <b:First>D</b:First>
          </b:Person>
          <b:Person>
            <b:Last>Schmitter-Edgecombe</b:Last>
            <b:First>M</b:First>
          </b:Person>
        </b:NameList>
      </b:Author>
    </b:Author>
    <b:Title>Recognizing independent and joint activities among multiple residents in smart environments</b:Title>
    <b:JournalName>Ambient Intell Humaniz Comput</b:JournalName>
    <b:Year>2010</b:Year>
    <b:Pages>57-63</b:Pages>
    <b:Month>March</b:Month>
    <b:Volume>1</b:Volume>
    <b:Issue>1</b:Issue>
    <b:DOI>10.1007/s12652-009-0007-1</b:DOI>
    <b:RefOrder>25</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6</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7</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8</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9</b:RefOrder>
  </b:Source>
  <b:Source>
    <b:Tag>Rie21</b:Tag>
    <b:SourceType>ConferenceProceedings</b:SourceType>
    <b:Guid>{0B136D21-BD9F-45A6-B7D7-C8EE8C09FD99}</b:Guid>
    <b:Author>
      <b:Author>
        <b:NameList>
          <b:Person>
            <b:Last>Riesener</b:Last>
            <b:First>M</b:First>
          </b:Person>
          <b:Person>
            <b:Last>Dolle</b:Last>
            <b:First>C</b:First>
          </b:Person>
          <b:Person>
            <b:Last>Keuper</b:Last>
            <b:First>A</b:First>
          </b:Person>
          <b:Person>
            <b:Last>Schuh</b:Last>
            <b:First>G.</b:First>
          </b:Person>
        </b:NameList>
      </b:Author>
    </b:Author>
    <b:Title>Understand and Control Complexity in Cyber-Physical Systems by Analyzing Complexity Drivers</b:Title>
    <b:Pages>255-260</b:Pages>
    <b:Year>2021</b:Year>
    <b:ConferenceName>International Conference on Industrial Cyber-Physical Systems</b:ConferenceName>
    <b:Publisher>IEEE</b:Publisher>
    <b:DOI>10.1109/ICPS49255.2021.9468255</b:DOI>
    <b:RefOrder>27</b:RefOrder>
  </b:Source>
  <b:Source>
    <b:Tag>Abd20</b:Tag>
    <b:SourceType>ConferenceProceedings</b:SourceType>
    <b:Guid>{DF3B693C-08DE-4038-98F0-75C26CC7134C}</b:Guid>
    <b:Title>Health Care Monitoring System Based on IoT</b:Title>
    <b:Year>2020</b:Year>
    <b:Pages>1-6</b:Pages>
    <b:Author>
      <b:Author>
        <b:NameList>
          <b:Person>
            <b:Last>Abdulameer</b:Last>
            <b:First>T</b:First>
          </b:Person>
          <b:Person>
            <b:Last>Ibrahim</b:Last>
            <b:First>A</b:First>
          </b:Person>
          <b:Person>
            <b:Last>Mohammed</b:Last>
            <b:First>A</b:First>
          </b:Person>
        </b:NameList>
      </b:Author>
    </b:Author>
    <b:ConferenceName>International Symposium on Multidisciplinary Studies and Innovative Technologies</b:ConferenceName>
    <b:City>Virtual</b:City>
    <b:Publisher>IEEE</b:Publisher>
    <b:Volume>4</b:Volume>
    <b:DOI>10.1109/ISMSIT50672.2020.9254291</b:DOI>
    <b:RefOrder>28</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10</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3</b:RefOrder>
  </b:Source>
</b:Sources>
</file>

<file path=customXml/itemProps1.xml><?xml version="1.0" encoding="utf-8"?>
<ds:datastoreItem xmlns:ds="http://schemas.openxmlformats.org/officeDocument/2006/customXml" ds:itemID="{10CD6134-DC93-4277-87CD-57AC92980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4</TotalTime>
  <Pages>11</Pages>
  <Words>2521</Words>
  <Characters>1437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9</cp:revision>
  <dcterms:created xsi:type="dcterms:W3CDTF">2019-05-19T17:38:00Z</dcterms:created>
  <dcterms:modified xsi:type="dcterms:W3CDTF">2021-08-08T20:49:00Z</dcterms:modified>
</cp:coreProperties>
</file>